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088763" w14:textId="24106AF4" w:rsidR="005F6F68" w:rsidRPr="00AF1CA0" w:rsidRDefault="008D34D2" w:rsidP="00EC5040">
      <w:pPr>
        <w:spacing w:after="100" w:afterAutospacing="1" w:line="240" w:lineRule="auto"/>
        <w:rPr>
          <w:rFonts w:ascii="Calibri" w:eastAsia="Calibri" w:hAnsi="Calibri" w:cs="Arial"/>
          <w:b/>
          <w:color w:val="4A66AC"/>
          <w:sz w:val="32"/>
          <w:szCs w:val="32"/>
          <w:lang w:val="es-MX"/>
        </w:rPr>
      </w:pPr>
      <w:bookmarkStart w:id="0" w:name="sampleletter_pg16"/>
      <w:bookmarkStart w:id="1" w:name="principal_letter"/>
      <w:bookmarkStart w:id="2" w:name="_Hlk84779348"/>
      <w:bookmarkStart w:id="3" w:name="_Hlk82759725"/>
      <w:r w:rsidRPr="00AF1CA0">
        <w:rPr>
          <w:rFonts w:ascii="Calibri" w:eastAsia="Calibri" w:hAnsi="Calibri" w:cs="Arial"/>
          <w:b/>
          <w:color w:val="4A66AC"/>
          <w:sz w:val="32"/>
          <w:szCs w:val="32"/>
          <w:lang w:val="es-MX"/>
        </w:rPr>
        <w:t xml:space="preserve">Correo electrónico de muestra </w:t>
      </w:r>
      <w:r w:rsidR="008115A0" w:rsidRPr="00AF1CA0">
        <w:rPr>
          <w:rFonts w:ascii="Calibri" w:eastAsia="Calibri" w:hAnsi="Calibri" w:cs="Arial"/>
          <w:b/>
          <w:color w:val="4A66AC"/>
          <w:sz w:val="32"/>
          <w:szCs w:val="32"/>
          <w:lang w:val="es-MX"/>
        </w:rPr>
        <w:t>/</w:t>
      </w:r>
      <w:r w:rsidRPr="00AF1CA0">
        <w:rPr>
          <w:rFonts w:ascii="Calibri" w:eastAsia="Calibri" w:hAnsi="Calibri" w:cs="Arial"/>
          <w:b/>
          <w:color w:val="4A66AC"/>
          <w:sz w:val="32"/>
          <w:szCs w:val="32"/>
          <w:lang w:val="es-MX"/>
        </w:rPr>
        <w:t xml:space="preserve"> Carta</w:t>
      </w:r>
      <w:r w:rsidR="00F65E96" w:rsidRPr="00AF1CA0">
        <w:rPr>
          <w:rFonts w:ascii="Calibri" w:eastAsia="Calibri" w:hAnsi="Calibri" w:cs="Arial"/>
          <w:b/>
          <w:color w:val="4A66AC"/>
          <w:sz w:val="32"/>
          <w:szCs w:val="32"/>
          <w:lang w:val="es-MX"/>
        </w:rPr>
        <w:t xml:space="preserve"> </w:t>
      </w:r>
      <w:bookmarkEnd w:id="0"/>
      <w:r w:rsidR="00F65E96" w:rsidRPr="00AF1CA0">
        <w:rPr>
          <w:rFonts w:ascii="Calibri" w:eastAsia="Calibri" w:hAnsi="Calibri" w:cs="Arial"/>
          <w:b/>
          <w:color w:val="4A66AC"/>
          <w:sz w:val="32"/>
          <w:szCs w:val="32"/>
          <w:lang w:val="es-MX"/>
        </w:rPr>
        <w:t>(Versi</w:t>
      </w:r>
      <w:r w:rsidRPr="00AF1CA0">
        <w:rPr>
          <w:rFonts w:ascii="Calibri" w:eastAsia="Calibri" w:hAnsi="Calibri" w:cs="Arial"/>
          <w:b/>
          <w:color w:val="4A66AC"/>
          <w:sz w:val="32"/>
          <w:szCs w:val="32"/>
          <w:lang w:val="es-MX"/>
        </w:rPr>
        <w:t>ó</w:t>
      </w:r>
      <w:r w:rsidR="00F65E96" w:rsidRPr="00AF1CA0">
        <w:rPr>
          <w:rFonts w:ascii="Calibri" w:eastAsia="Calibri" w:hAnsi="Calibri" w:cs="Arial"/>
          <w:b/>
          <w:color w:val="4A66AC"/>
          <w:sz w:val="32"/>
          <w:szCs w:val="32"/>
          <w:lang w:val="es-MX"/>
        </w:rPr>
        <w:t>n 1</w:t>
      </w:r>
      <w:bookmarkEnd w:id="1"/>
      <w:r w:rsidR="00F65E96" w:rsidRPr="00AF1CA0">
        <w:rPr>
          <w:rFonts w:ascii="Calibri" w:eastAsia="Calibri" w:hAnsi="Calibri" w:cs="Arial"/>
          <w:b/>
          <w:color w:val="4A66AC"/>
          <w:sz w:val="32"/>
          <w:szCs w:val="32"/>
          <w:lang w:val="es-MX"/>
        </w:rPr>
        <w:t>)</w:t>
      </w:r>
    </w:p>
    <w:p w14:paraId="1A154BD9" w14:textId="114596A7" w:rsidR="15213403" w:rsidRPr="00AF1CA0" w:rsidRDefault="008D34D2" w:rsidP="00623520">
      <w:pPr>
        <w:spacing w:after="100" w:afterAutospacing="1" w:line="240" w:lineRule="auto"/>
        <w:rPr>
          <w:rFonts w:ascii="Calibri" w:eastAsia="Calibri" w:hAnsi="Calibri" w:cs="Arial"/>
          <w:b/>
          <w:color w:val="C00000"/>
          <w:sz w:val="32"/>
          <w:szCs w:val="32"/>
          <w:lang w:val="es-MX"/>
        </w:rPr>
      </w:pPr>
      <w:r w:rsidRPr="00AF1CA0">
        <w:rPr>
          <w:rFonts w:ascii="Calibri" w:eastAsia="Times New Roman" w:hAnsi="Calibri" w:cs="Calibri"/>
          <w:color w:val="000000" w:themeColor="text1"/>
          <w:sz w:val="24"/>
          <w:szCs w:val="24"/>
          <w:lang w:val="es-MX"/>
        </w:rPr>
        <w:t>Estimado</w:t>
      </w:r>
      <w:r w:rsidR="005F6F68" w:rsidRPr="00AF1CA0">
        <w:rPr>
          <w:rFonts w:ascii="Calibri" w:eastAsia="Calibri" w:hAnsi="Calibri" w:cs="Calibri"/>
          <w:color w:val="000000" w:themeColor="text1"/>
          <w:sz w:val="24"/>
          <w:szCs w:val="24"/>
          <w:lang w:val="es-MX"/>
        </w:rPr>
        <w:t xml:space="preserve"> </w:t>
      </w:r>
      <w:r w:rsidR="005F6F68" w:rsidRPr="00AF1CA0">
        <w:rPr>
          <w:rFonts w:ascii="Calibri" w:eastAsia="Times New Roman" w:hAnsi="Calibri" w:cs="Calibri"/>
          <w:b/>
          <w:bCs/>
          <w:color w:val="C00000"/>
          <w:sz w:val="24"/>
          <w:szCs w:val="24"/>
          <w:lang w:val="es-MX"/>
        </w:rPr>
        <w:t>[</w:t>
      </w:r>
      <w:proofErr w:type="spellStart"/>
      <w:r w:rsidR="005F6F68" w:rsidRPr="00AF1CA0">
        <w:rPr>
          <w:rFonts w:ascii="Calibri" w:eastAsia="Times New Roman" w:hAnsi="Calibri" w:cs="Calibri"/>
          <w:b/>
          <w:bCs/>
          <w:color w:val="C00000"/>
          <w:sz w:val="24"/>
          <w:szCs w:val="24"/>
          <w:lang w:val="es-MX"/>
        </w:rPr>
        <w:t>Parent</w:t>
      </w:r>
      <w:proofErr w:type="spellEnd"/>
      <w:r w:rsidR="005F6F68" w:rsidRPr="00AF1CA0">
        <w:rPr>
          <w:rFonts w:ascii="Calibri" w:eastAsia="Times New Roman" w:hAnsi="Calibri" w:cs="Calibri"/>
          <w:b/>
          <w:bCs/>
          <w:color w:val="C00000"/>
          <w:sz w:val="24"/>
          <w:szCs w:val="24"/>
          <w:lang w:val="es-MX"/>
        </w:rPr>
        <w:t>/Guardian],</w:t>
      </w:r>
    </w:p>
    <w:p w14:paraId="143B6751" w14:textId="245572A4" w:rsidR="439B0433" w:rsidRPr="00AF1CA0" w:rsidRDefault="008D34D2" w:rsidP="0054574F">
      <w:pPr>
        <w:spacing w:after="100" w:afterAutospacing="1"/>
        <w:rPr>
          <w:rFonts w:ascii="Calibri" w:eastAsia="Calibri" w:hAnsi="Calibri" w:cs="Calibri"/>
          <w:color w:val="C00000"/>
          <w:sz w:val="24"/>
          <w:szCs w:val="24"/>
          <w:lang w:val="es-MX"/>
        </w:rPr>
      </w:pPr>
      <w:r w:rsidRPr="00AF1CA0">
        <w:rPr>
          <w:rFonts w:ascii="Calibri" w:eastAsia="Calibri" w:hAnsi="Calibri" w:cs="Calibri"/>
          <w:color w:val="000000" w:themeColor="text1"/>
          <w:sz w:val="24"/>
          <w:szCs w:val="24"/>
          <w:lang w:val="es-MX"/>
        </w:rPr>
        <w:t xml:space="preserve">Los niños de 6 meses en adelante ahora son elegibles para la vacuna </w:t>
      </w:r>
      <w:r w:rsidR="00646E6D">
        <w:rPr>
          <w:rFonts w:ascii="Calibri" w:eastAsia="Calibri" w:hAnsi="Calibri" w:cs="Calibri"/>
          <w:color w:val="000000" w:themeColor="text1"/>
          <w:sz w:val="24"/>
          <w:szCs w:val="24"/>
          <w:lang w:val="es-MX"/>
        </w:rPr>
        <w:t xml:space="preserve">contra el </w:t>
      </w:r>
      <w:r w:rsidRPr="00AF1CA0">
        <w:rPr>
          <w:rFonts w:ascii="Calibri" w:eastAsia="Calibri" w:hAnsi="Calibri" w:cs="Calibri"/>
          <w:color w:val="000000" w:themeColor="text1"/>
          <w:sz w:val="24"/>
          <w:szCs w:val="24"/>
          <w:lang w:val="es-MX"/>
        </w:rPr>
        <w:t>COVID-19.</w:t>
      </w:r>
      <w:r w:rsidR="00EC0193" w:rsidRPr="00AF1CA0">
        <w:rPr>
          <w:rFonts w:ascii="Calibri" w:eastAsia="Calibri" w:hAnsi="Calibri" w:cs="Calibri"/>
          <w:color w:val="000000" w:themeColor="text1"/>
          <w:sz w:val="24"/>
          <w:szCs w:val="24"/>
          <w:lang w:val="es-MX"/>
        </w:rPr>
        <w:t xml:space="preserve"> </w:t>
      </w:r>
      <w:r w:rsidR="00EC0193" w:rsidRPr="00AF1CA0">
        <w:rPr>
          <w:rFonts w:ascii="Calibri" w:eastAsia="Calibri" w:hAnsi="Calibri" w:cs="Calibri"/>
          <w:color w:val="C00000"/>
          <w:sz w:val="24"/>
          <w:szCs w:val="24"/>
          <w:lang w:val="es-MX"/>
        </w:rPr>
        <w:t>[</w:t>
      </w:r>
      <w:proofErr w:type="spellStart"/>
      <w:r w:rsidR="00EC0193" w:rsidRPr="00AF1CA0">
        <w:rPr>
          <w:rFonts w:ascii="Calibri" w:eastAsia="Calibri" w:hAnsi="Calibri" w:cs="Calibri"/>
          <w:color w:val="C00000"/>
          <w:sz w:val="24"/>
          <w:szCs w:val="24"/>
          <w:lang w:val="es-MX"/>
        </w:rPr>
        <w:t>Insert</w:t>
      </w:r>
      <w:proofErr w:type="spellEnd"/>
      <w:r w:rsidR="00703828" w:rsidRPr="00AF1CA0">
        <w:rPr>
          <w:rFonts w:ascii="Calibri" w:eastAsia="Calibri" w:hAnsi="Calibri" w:cs="Calibri"/>
          <w:color w:val="C00000"/>
          <w:sz w:val="24"/>
          <w:szCs w:val="24"/>
          <w:lang w:val="es-MX"/>
        </w:rPr>
        <w:t xml:space="preserve"> </w:t>
      </w:r>
      <w:proofErr w:type="spellStart"/>
      <w:r w:rsidR="00703828" w:rsidRPr="00AF1CA0">
        <w:rPr>
          <w:rFonts w:ascii="Calibri" w:eastAsia="Calibri" w:hAnsi="Calibri" w:cs="Calibri"/>
          <w:color w:val="C00000"/>
          <w:sz w:val="24"/>
          <w:szCs w:val="24"/>
          <w:lang w:val="es-MX"/>
        </w:rPr>
        <w:t>name</w:t>
      </w:r>
      <w:proofErr w:type="spellEnd"/>
      <w:r w:rsidR="00703828" w:rsidRPr="00AF1CA0">
        <w:rPr>
          <w:rFonts w:ascii="Calibri" w:eastAsia="Calibri" w:hAnsi="Calibri" w:cs="Calibri"/>
          <w:color w:val="C00000"/>
          <w:sz w:val="24"/>
          <w:szCs w:val="24"/>
          <w:lang w:val="es-MX"/>
        </w:rPr>
        <w:t xml:space="preserve"> </w:t>
      </w:r>
      <w:proofErr w:type="spellStart"/>
      <w:r w:rsidR="00703828" w:rsidRPr="00AF1CA0">
        <w:rPr>
          <w:rFonts w:ascii="Calibri" w:eastAsia="Calibri" w:hAnsi="Calibri" w:cs="Calibri"/>
          <w:color w:val="C00000"/>
          <w:sz w:val="24"/>
          <w:szCs w:val="24"/>
          <w:lang w:val="es-MX"/>
        </w:rPr>
        <w:t>of</w:t>
      </w:r>
      <w:proofErr w:type="spellEnd"/>
      <w:r w:rsidR="000B3326" w:rsidRPr="00AF1CA0">
        <w:rPr>
          <w:rFonts w:ascii="Calibri" w:eastAsia="Calibri" w:hAnsi="Calibri" w:cs="Calibri"/>
          <w:color w:val="C00000"/>
          <w:sz w:val="24"/>
          <w:szCs w:val="24"/>
          <w:lang w:val="es-MX"/>
        </w:rPr>
        <w:t xml:space="preserve"> ECP </w:t>
      </w:r>
      <w:proofErr w:type="spellStart"/>
      <w:r w:rsidR="000B3326" w:rsidRPr="00AF1CA0">
        <w:rPr>
          <w:rFonts w:ascii="Calibri" w:eastAsia="Calibri" w:hAnsi="Calibri" w:cs="Calibri"/>
          <w:color w:val="C00000"/>
          <w:sz w:val="24"/>
          <w:szCs w:val="24"/>
          <w:lang w:val="es-MX"/>
        </w:rPr>
        <w:t>agency</w:t>
      </w:r>
      <w:proofErr w:type="spellEnd"/>
      <w:r w:rsidR="00703828" w:rsidRPr="00AF1CA0">
        <w:rPr>
          <w:rFonts w:ascii="Calibri" w:eastAsia="Calibri" w:hAnsi="Calibri" w:cs="Calibri"/>
          <w:color w:val="C00000"/>
          <w:sz w:val="24"/>
          <w:szCs w:val="24"/>
          <w:lang w:val="es-MX"/>
        </w:rPr>
        <w:t xml:space="preserve"> </w:t>
      </w:r>
      <w:proofErr w:type="spellStart"/>
      <w:r w:rsidR="00703828" w:rsidRPr="00AF1CA0">
        <w:rPr>
          <w:rFonts w:ascii="Calibri" w:eastAsia="Calibri" w:hAnsi="Calibri" w:cs="Calibri"/>
          <w:color w:val="C00000"/>
          <w:sz w:val="24"/>
          <w:szCs w:val="24"/>
          <w:lang w:val="es-MX"/>
        </w:rPr>
        <w:t>or</w:t>
      </w:r>
      <w:proofErr w:type="spellEnd"/>
      <w:r w:rsidR="000B3326" w:rsidRPr="00AF1CA0">
        <w:rPr>
          <w:rFonts w:ascii="Calibri" w:eastAsia="Calibri" w:hAnsi="Calibri" w:cs="Calibri"/>
          <w:color w:val="C00000"/>
          <w:sz w:val="24"/>
          <w:szCs w:val="24"/>
          <w:lang w:val="es-MX"/>
        </w:rPr>
        <w:t xml:space="preserve"> </w:t>
      </w:r>
      <w:proofErr w:type="spellStart"/>
      <w:r w:rsidR="000B3326" w:rsidRPr="00AF1CA0">
        <w:rPr>
          <w:rFonts w:ascii="Calibri" w:eastAsia="Calibri" w:hAnsi="Calibri" w:cs="Calibri"/>
          <w:color w:val="C00000"/>
          <w:sz w:val="24"/>
          <w:szCs w:val="24"/>
          <w:lang w:val="es-MX"/>
        </w:rPr>
        <w:t>organization</w:t>
      </w:r>
      <w:proofErr w:type="spellEnd"/>
      <w:r w:rsidR="00EC0193" w:rsidRPr="00AF1CA0">
        <w:rPr>
          <w:rFonts w:ascii="Calibri" w:eastAsia="Calibri" w:hAnsi="Calibri" w:cs="Calibri"/>
          <w:color w:val="C00000"/>
          <w:sz w:val="24"/>
          <w:szCs w:val="24"/>
          <w:lang w:val="es-MX"/>
        </w:rPr>
        <w:t>]</w:t>
      </w:r>
      <w:r w:rsidR="00EC0193" w:rsidRPr="00AF1CA0">
        <w:rPr>
          <w:rFonts w:ascii="Calibri" w:eastAsia="Calibri" w:hAnsi="Calibri" w:cs="Calibri"/>
          <w:color w:val="000000" w:themeColor="text1"/>
          <w:sz w:val="24"/>
          <w:szCs w:val="24"/>
          <w:lang w:val="es-MX"/>
        </w:rPr>
        <w:t xml:space="preserve"> </w:t>
      </w:r>
      <w:r w:rsidRPr="00AF1CA0">
        <w:rPr>
          <w:rFonts w:ascii="Calibri" w:eastAsia="Calibri" w:hAnsi="Calibri" w:cs="Calibri"/>
          <w:color w:val="000000" w:themeColor="text1"/>
          <w:sz w:val="24"/>
          <w:szCs w:val="24"/>
          <w:lang w:val="es-MX"/>
        </w:rPr>
        <w:t>se complace en anunciar que estamos organizando clínicas de vacunas en</w:t>
      </w:r>
      <w:r w:rsidR="00EC0193" w:rsidRPr="00AF1CA0">
        <w:rPr>
          <w:rFonts w:ascii="Calibri" w:eastAsia="Calibri" w:hAnsi="Calibri" w:cs="Calibri"/>
          <w:color w:val="C00000"/>
          <w:sz w:val="24"/>
          <w:szCs w:val="24"/>
          <w:lang w:val="es-MX"/>
        </w:rPr>
        <w:t xml:space="preserve"> [</w:t>
      </w:r>
      <w:proofErr w:type="spellStart"/>
      <w:r w:rsidR="00EC0193" w:rsidRPr="00AF1CA0">
        <w:rPr>
          <w:rFonts w:ascii="Calibri" w:eastAsia="Calibri" w:hAnsi="Calibri" w:cs="Calibri"/>
          <w:color w:val="C00000"/>
          <w:sz w:val="24"/>
          <w:szCs w:val="24"/>
          <w:lang w:val="es-MX"/>
        </w:rPr>
        <w:t>insert</w:t>
      </w:r>
      <w:proofErr w:type="spellEnd"/>
      <w:r w:rsidR="00EC0193" w:rsidRPr="00AF1CA0">
        <w:rPr>
          <w:rFonts w:ascii="Calibri" w:eastAsia="Calibri" w:hAnsi="Calibri" w:cs="Calibri"/>
          <w:color w:val="C00000"/>
          <w:sz w:val="24"/>
          <w:szCs w:val="24"/>
          <w:lang w:val="es-MX"/>
        </w:rPr>
        <w:t xml:space="preserve"> </w:t>
      </w:r>
      <w:r w:rsidR="000B3326" w:rsidRPr="00AF1CA0">
        <w:rPr>
          <w:rFonts w:ascii="Calibri" w:eastAsia="Calibri" w:hAnsi="Calibri" w:cs="Calibri"/>
          <w:color w:val="C00000"/>
          <w:sz w:val="24"/>
          <w:szCs w:val="24"/>
          <w:lang w:val="es-MX"/>
        </w:rPr>
        <w:t>site</w:t>
      </w:r>
      <w:r w:rsidR="00EC0193" w:rsidRPr="00AF1CA0">
        <w:rPr>
          <w:rFonts w:ascii="Calibri" w:eastAsia="Calibri" w:hAnsi="Calibri" w:cs="Calibri"/>
          <w:color w:val="C00000"/>
          <w:sz w:val="24"/>
          <w:szCs w:val="24"/>
          <w:lang w:val="es-MX"/>
        </w:rPr>
        <w:t xml:space="preserve"> </w:t>
      </w:r>
      <w:proofErr w:type="spellStart"/>
      <w:r w:rsidR="00EC0193" w:rsidRPr="00AF1CA0">
        <w:rPr>
          <w:rFonts w:ascii="Calibri" w:eastAsia="Calibri" w:hAnsi="Calibri" w:cs="Calibri"/>
          <w:color w:val="C00000"/>
          <w:sz w:val="24"/>
          <w:szCs w:val="24"/>
          <w:lang w:val="es-MX"/>
        </w:rPr>
        <w:t>name</w:t>
      </w:r>
      <w:proofErr w:type="spellEnd"/>
      <w:r w:rsidR="00EC0193" w:rsidRPr="00AF1CA0">
        <w:rPr>
          <w:rFonts w:ascii="Calibri" w:eastAsia="Calibri" w:hAnsi="Calibri" w:cs="Calibri"/>
          <w:color w:val="C00000"/>
          <w:sz w:val="24"/>
          <w:szCs w:val="24"/>
          <w:lang w:val="es-MX"/>
        </w:rPr>
        <w:t>/</w:t>
      </w:r>
      <w:proofErr w:type="spellStart"/>
      <w:r w:rsidR="00EC0193" w:rsidRPr="00AF1CA0">
        <w:rPr>
          <w:rFonts w:ascii="Calibri" w:eastAsia="Calibri" w:hAnsi="Calibri" w:cs="Calibri"/>
          <w:color w:val="C00000"/>
          <w:sz w:val="24"/>
          <w:szCs w:val="24"/>
          <w:lang w:val="es-MX"/>
        </w:rPr>
        <w:t>location</w:t>
      </w:r>
      <w:proofErr w:type="spellEnd"/>
      <w:r w:rsidR="00EC0193" w:rsidRPr="00AF1CA0">
        <w:rPr>
          <w:rFonts w:ascii="Calibri" w:eastAsia="Calibri" w:hAnsi="Calibri" w:cs="Calibri"/>
          <w:color w:val="C00000"/>
          <w:sz w:val="24"/>
          <w:szCs w:val="24"/>
          <w:lang w:val="es-MX"/>
        </w:rPr>
        <w:t>]</w:t>
      </w:r>
      <w:r w:rsidR="000B0B2F" w:rsidRPr="00AF1CA0">
        <w:rPr>
          <w:rFonts w:ascii="Calibri" w:eastAsia="Calibri" w:hAnsi="Calibri" w:cs="Calibri"/>
          <w:color w:val="C00000"/>
          <w:sz w:val="24"/>
          <w:szCs w:val="24"/>
          <w:lang w:val="es-MX"/>
        </w:rPr>
        <w:t xml:space="preserve"> </w:t>
      </w:r>
      <w:r w:rsidRPr="00AF1CA0">
        <w:rPr>
          <w:rFonts w:ascii="Calibri" w:eastAsia="Calibri" w:hAnsi="Calibri" w:cs="Calibri"/>
          <w:color w:val="000000" w:themeColor="text1"/>
          <w:sz w:val="24"/>
          <w:szCs w:val="24"/>
          <w:lang w:val="es-MX"/>
        </w:rPr>
        <w:t>el</w:t>
      </w:r>
      <w:r w:rsidR="000B0B2F" w:rsidRPr="00AF1CA0">
        <w:rPr>
          <w:rFonts w:ascii="Calibri" w:eastAsia="Calibri" w:hAnsi="Calibri" w:cs="Calibri"/>
          <w:color w:val="000000" w:themeColor="text1"/>
          <w:sz w:val="24"/>
          <w:szCs w:val="24"/>
          <w:lang w:val="es-MX"/>
        </w:rPr>
        <w:t xml:space="preserve"> </w:t>
      </w:r>
      <w:r w:rsidR="000B0B2F" w:rsidRPr="00AF1CA0">
        <w:rPr>
          <w:rFonts w:ascii="Calibri" w:eastAsia="Calibri" w:hAnsi="Calibri" w:cs="Calibri"/>
          <w:color w:val="C00000"/>
          <w:sz w:val="24"/>
          <w:szCs w:val="24"/>
          <w:lang w:val="es-MX"/>
        </w:rPr>
        <w:t>[</w:t>
      </w:r>
      <w:proofErr w:type="spellStart"/>
      <w:r w:rsidR="000B0B2F" w:rsidRPr="00AF1CA0">
        <w:rPr>
          <w:rFonts w:ascii="Calibri" w:eastAsia="Calibri" w:hAnsi="Calibri" w:cs="Calibri"/>
          <w:color w:val="C00000"/>
          <w:sz w:val="24"/>
          <w:szCs w:val="24"/>
          <w:lang w:val="es-MX"/>
        </w:rPr>
        <w:t>insert</w:t>
      </w:r>
      <w:proofErr w:type="spellEnd"/>
      <w:r w:rsidR="000B0B2F" w:rsidRPr="00AF1CA0">
        <w:rPr>
          <w:rFonts w:ascii="Calibri" w:eastAsia="Calibri" w:hAnsi="Calibri" w:cs="Calibri"/>
          <w:color w:val="C00000"/>
          <w:sz w:val="24"/>
          <w:szCs w:val="24"/>
          <w:lang w:val="es-MX"/>
        </w:rPr>
        <w:t xml:space="preserve"> </w:t>
      </w:r>
      <w:proofErr w:type="spellStart"/>
      <w:r w:rsidR="000B0B2F" w:rsidRPr="00AF1CA0">
        <w:rPr>
          <w:rFonts w:ascii="Calibri" w:eastAsia="Calibri" w:hAnsi="Calibri" w:cs="Calibri"/>
          <w:color w:val="C00000"/>
          <w:sz w:val="24"/>
          <w:szCs w:val="24"/>
          <w:lang w:val="es-MX"/>
        </w:rPr>
        <w:t>clinic</w:t>
      </w:r>
      <w:proofErr w:type="spellEnd"/>
      <w:r w:rsidR="000B0B2F" w:rsidRPr="00AF1CA0">
        <w:rPr>
          <w:rFonts w:ascii="Calibri" w:eastAsia="Calibri" w:hAnsi="Calibri" w:cs="Calibri"/>
          <w:color w:val="C00000"/>
          <w:sz w:val="24"/>
          <w:szCs w:val="24"/>
          <w:lang w:val="es-MX"/>
        </w:rPr>
        <w:t xml:space="preserve"> dates </w:t>
      </w:r>
      <w:r w:rsidR="003720E1" w:rsidRPr="00AF1CA0">
        <w:rPr>
          <w:rFonts w:ascii="Calibri" w:eastAsia="Calibri" w:hAnsi="Calibri" w:cs="Calibri"/>
          <w:color w:val="C00000"/>
          <w:sz w:val="24"/>
          <w:szCs w:val="24"/>
          <w:lang w:val="es-MX"/>
        </w:rPr>
        <w:t>and times</w:t>
      </w:r>
      <w:r w:rsidR="000B0B2F" w:rsidRPr="00AF1CA0">
        <w:rPr>
          <w:rFonts w:ascii="Calibri" w:eastAsia="Calibri" w:hAnsi="Calibri" w:cs="Calibri"/>
          <w:color w:val="C00000"/>
          <w:sz w:val="24"/>
          <w:szCs w:val="24"/>
          <w:lang w:val="es-MX"/>
        </w:rPr>
        <w:t>]</w:t>
      </w:r>
      <w:r w:rsidR="00EC0193" w:rsidRPr="00AF1CA0">
        <w:rPr>
          <w:rFonts w:ascii="Calibri" w:eastAsia="Calibri" w:hAnsi="Calibri" w:cs="Calibri"/>
          <w:color w:val="C00000"/>
          <w:sz w:val="24"/>
          <w:szCs w:val="24"/>
          <w:lang w:val="es-MX"/>
        </w:rPr>
        <w:t xml:space="preserve">. </w:t>
      </w:r>
    </w:p>
    <w:p w14:paraId="04FB413B" w14:textId="5F588E86" w:rsidR="00021CBA" w:rsidRPr="0075270E" w:rsidRDefault="008D34D2" w:rsidP="001A4A16">
      <w:pPr>
        <w:rPr>
          <w:rFonts w:ascii="Calibri" w:eastAsia="Calibri" w:hAnsi="Calibri" w:cs="Calibri"/>
          <w:color w:val="C00000"/>
          <w:sz w:val="24"/>
          <w:szCs w:val="24"/>
        </w:rPr>
      </w:pPr>
      <w:r w:rsidRPr="00AF1CA0">
        <w:rPr>
          <w:rFonts w:ascii="Calibri" w:eastAsia="Calibri" w:hAnsi="Calibri" w:cs="Calibri"/>
          <w:color w:val="000000"/>
          <w:sz w:val="24"/>
          <w:szCs w:val="24"/>
          <w:lang w:val="es-MX"/>
        </w:rPr>
        <w:t>Nos hemos asociado con</w:t>
      </w:r>
      <w:r w:rsidR="008862A0" w:rsidRPr="00AF1CA0">
        <w:rPr>
          <w:rFonts w:ascii="Calibri" w:eastAsia="Calibri" w:hAnsi="Calibri" w:cs="Calibri"/>
          <w:color w:val="000000"/>
          <w:sz w:val="24"/>
          <w:szCs w:val="24"/>
          <w:lang w:val="es-MX"/>
        </w:rPr>
        <w:t xml:space="preserve"> </w:t>
      </w:r>
      <w:r w:rsidR="008862A0" w:rsidRPr="00AF1CA0">
        <w:rPr>
          <w:rFonts w:ascii="Calibri" w:eastAsia="Calibri" w:hAnsi="Calibri" w:cs="Calibri"/>
          <w:color w:val="C00000"/>
          <w:sz w:val="24"/>
          <w:szCs w:val="24"/>
          <w:lang w:val="es-MX"/>
        </w:rPr>
        <w:t>[</w:t>
      </w:r>
      <w:proofErr w:type="spellStart"/>
      <w:r w:rsidR="008862A0" w:rsidRPr="00AF1CA0">
        <w:rPr>
          <w:rFonts w:ascii="Calibri" w:eastAsia="Calibri" w:hAnsi="Calibri" w:cs="Calibri"/>
          <w:color w:val="C00000"/>
          <w:sz w:val="24"/>
          <w:szCs w:val="24"/>
          <w:lang w:val="es-MX"/>
        </w:rPr>
        <w:t>Insert</w:t>
      </w:r>
      <w:proofErr w:type="spellEnd"/>
      <w:r w:rsidR="008862A0" w:rsidRPr="00AF1CA0">
        <w:rPr>
          <w:rFonts w:ascii="Calibri" w:eastAsia="Calibri" w:hAnsi="Calibri" w:cs="Calibri"/>
          <w:color w:val="C00000"/>
          <w:sz w:val="24"/>
          <w:szCs w:val="24"/>
          <w:lang w:val="es-MX"/>
        </w:rPr>
        <w:t xml:space="preserve"> </w:t>
      </w:r>
      <w:proofErr w:type="spellStart"/>
      <w:r w:rsidR="000557BC" w:rsidRPr="00AF1CA0">
        <w:rPr>
          <w:rFonts w:ascii="Calibri" w:eastAsia="Calibri" w:hAnsi="Calibri" w:cs="Calibri"/>
          <w:color w:val="C00000"/>
          <w:sz w:val="24"/>
          <w:szCs w:val="24"/>
          <w:lang w:val="es-MX"/>
        </w:rPr>
        <w:t>vaccine</w:t>
      </w:r>
      <w:proofErr w:type="spellEnd"/>
      <w:r w:rsidR="000557BC" w:rsidRPr="00AF1CA0">
        <w:rPr>
          <w:rFonts w:ascii="Calibri" w:eastAsia="Calibri" w:hAnsi="Calibri" w:cs="Calibri"/>
          <w:color w:val="C00000"/>
          <w:sz w:val="24"/>
          <w:szCs w:val="24"/>
          <w:lang w:val="es-MX"/>
        </w:rPr>
        <w:t xml:space="preserve"> </w:t>
      </w:r>
      <w:proofErr w:type="spellStart"/>
      <w:r w:rsidR="008862A0" w:rsidRPr="00AF1CA0">
        <w:rPr>
          <w:rFonts w:ascii="Calibri" w:eastAsia="Calibri" w:hAnsi="Calibri" w:cs="Calibri"/>
          <w:color w:val="C00000"/>
          <w:sz w:val="24"/>
          <w:szCs w:val="24"/>
          <w:lang w:val="es-MX"/>
        </w:rPr>
        <w:t>provider</w:t>
      </w:r>
      <w:proofErr w:type="spellEnd"/>
      <w:r w:rsidR="008862A0" w:rsidRPr="00AF1CA0">
        <w:rPr>
          <w:rFonts w:ascii="Calibri" w:eastAsia="Calibri" w:hAnsi="Calibri" w:cs="Calibri"/>
          <w:color w:val="C00000"/>
          <w:sz w:val="24"/>
          <w:szCs w:val="24"/>
          <w:lang w:val="es-MX"/>
        </w:rPr>
        <w:t xml:space="preserve">] </w:t>
      </w:r>
      <w:r w:rsidRPr="00AF1CA0">
        <w:rPr>
          <w:rFonts w:ascii="Calibri" w:eastAsia="Calibri" w:hAnsi="Calibri" w:cs="Calibri"/>
          <w:color w:val="000000"/>
          <w:sz w:val="24"/>
          <w:szCs w:val="24"/>
          <w:lang w:val="es-MX"/>
        </w:rPr>
        <w:t>para que el proceso de vacunación de su hijo</w:t>
      </w:r>
      <w:r w:rsidR="00646E6D">
        <w:rPr>
          <w:rFonts w:ascii="Calibri" w:eastAsia="Calibri" w:hAnsi="Calibri" w:cs="Calibri"/>
          <w:color w:val="000000"/>
          <w:sz w:val="24"/>
          <w:szCs w:val="24"/>
          <w:lang w:val="es-MX"/>
        </w:rPr>
        <w:t>(a)</w:t>
      </w:r>
      <w:r w:rsidRPr="00AF1CA0">
        <w:rPr>
          <w:rFonts w:ascii="Calibri" w:eastAsia="Calibri" w:hAnsi="Calibri" w:cs="Calibri"/>
          <w:color w:val="000000"/>
          <w:sz w:val="24"/>
          <w:szCs w:val="24"/>
          <w:lang w:val="es-MX"/>
        </w:rPr>
        <w:t xml:space="preserve"> y su familia sea fácil, cómodo y conveniente.</w:t>
      </w:r>
      <w:r w:rsidR="003309A7" w:rsidRPr="00AF1CA0">
        <w:rPr>
          <w:rFonts w:ascii="Calibri" w:eastAsia="Calibri" w:hAnsi="Calibri" w:cs="Calibri"/>
          <w:color w:val="C00000"/>
          <w:sz w:val="24"/>
          <w:szCs w:val="24"/>
          <w:lang w:val="es-MX"/>
        </w:rPr>
        <w:t xml:space="preserve"> </w:t>
      </w:r>
      <w:r w:rsidR="003C329A" w:rsidRPr="0075270E">
        <w:rPr>
          <w:rFonts w:ascii="Calibri" w:eastAsia="Calibri" w:hAnsi="Calibri" w:cs="Calibri"/>
          <w:color w:val="C00000"/>
          <w:sz w:val="24"/>
          <w:szCs w:val="24"/>
        </w:rPr>
        <w:t xml:space="preserve">[If applicable, </w:t>
      </w:r>
      <w:r w:rsidR="00C2068A" w:rsidRPr="0075270E">
        <w:rPr>
          <w:rFonts w:ascii="Calibri" w:eastAsia="Calibri" w:hAnsi="Calibri" w:cs="Calibri"/>
          <w:color w:val="C00000"/>
          <w:sz w:val="24"/>
          <w:szCs w:val="24"/>
        </w:rPr>
        <w:t xml:space="preserve">add information on whether a </w:t>
      </w:r>
      <w:r w:rsidR="00CB1750" w:rsidRPr="0075270E">
        <w:rPr>
          <w:rFonts w:ascii="Calibri" w:eastAsia="Calibri" w:hAnsi="Calibri" w:cs="Calibri"/>
          <w:color w:val="C00000"/>
          <w:sz w:val="24"/>
          <w:szCs w:val="24"/>
        </w:rPr>
        <w:t xml:space="preserve">licensed healthcare provider or pediatric provider will be on-site </w:t>
      </w:r>
      <w:r w:rsidR="00B94A31" w:rsidRPr="0075270E">
        <w:rPr>
          <w:rFonts w:ascii="Calibri" w:eastAsia="Calibri" w:hAnsi="Calibri" w:cs="Calibri"/>
          <w:color w:val="C00000"/>
          <w:sz w:val="24"/>
          <w:szCs w:val="24"/>
        </w:rPr>
        <w:t>at the clinic].</w:t>
      </w:r>
      <w:r w:rsidR="008862A0" w:rsidRPr="0075270E">
        <w:rPr>
          <w:rFonts w:ascii="Calibri" w:eastAsia="Calibri" w:hAnsi="Calibri" w:cs="Calibri"/>
          <w:color w:val="C00000"/>
          <w:sz w:val="24"/>
          <w:szCs w:val="24"/>
        </w:rPr>
        <w:t xml:space="preserve"> </w:t>
      </w:r>
    </w:p>
    <w:p w14:paraId="70A9C263" w14:textId="13078DFA" w:rsidR="005F6F68" w:rsidRPr="00AF1CA0" w:rsidRDefault="008D34D2" w:rsidP="0054574F">
      <w:pPr>
        <w:spacing w:after="0"/>
        <w:rPr>
          <w:rFonts w:ascii="Calibri" w:eastAsia="Calibri" w:hAnsi="Calibri" w:cs="Calibri"/>
          <w:color w:val="000000"/>
          <w:sz w:val="24"/>
          <w:szCs w:val="24"/>
          <w:lang w:val="es-MX"/>
        </w:rPr>
      </w:pPr>
      <w:r w:rsidRPr="00AF1CA0">
        <w:rPr>
          <w:rFonts w:ascii="Calibri" w:eastAsia="Calibri" w:hAnsi="Calibri" w:cs="Calibri"/>
          <w:color w:val="000000"/>
          <w:sz w:val="24"/>
          <w:szCs w:val="24"/>
          <w:lang w:val="es-MX"/>
        </w:rPr>
        <w:t>Las vacunas contra el COVID-19 son seguras y son la mejor manera de evitar que las personas se enfermen gravemente por el COVID-19.</w:t>
      </w:r>
      <w:r w:rsidR="00B273B0" w:rsidRPr="00AF1CA0">
        <w:rPr>
          <w:rFonts w:ascii="Calibri" w:eastAsia="Calibri" w:hAnsi="Calibri" w:cs="Calibri"/>
          <w:color w:val="000000"/>
          <w:sz w:val="24"/>
          <w:szCs w:val="24"/>
          <w:lang w:val="es-MX"/>
        </w:rPr>
        <w:t xml:space="preserve"> </w:t>
      </w:r>
      <w:r w:rsidRPr="00AF1CA0">
        <w:rPr>
          <w:rFonts w:ascii="Calibri" w:eastAsia="Calibri" w:hAnsi="Calibri" w:cs="Calibri"/>
          <w:color w:val="000000"/>
          <w:sz w:val="24"/>
          <w:szCs w:val="24"/>
          <w:lang w:val="es-MX"/>
        </w:rPr>
        <w:t>Entendemos que la salud y la seguridad de su hijo</w:t>
      </w:r>
      <w:r w:rsidR="00114962">
        <w:rPr>
          <w:rFonts w:ascii="Calibri" w:eastAsia="Calibri" w:hAnsi="Calibri" w:cs="Calibri"/>
          <w:color w:val="000000"/>
          <w:sz w:val="24"/>
          <w:szCs w:val="24"/>
          <w:lang w:val="es-MX"/>
        </w:rPr>
        <w:t>(a)</w:t>
      </w:r>
      <w:r w:rsidRPr="00AF1CA0">
        <w:rPr>
          <w:rFonts w:ascii="Calibri" w:eastAsia="Calibri" w:hAnsi="Calibri" w:cs="Calibri"/>
          <w:color w:val="000000"/>
          <w:sz w:val="24"/>
          <w:szCs w:val="24"/>
          <w:lang w:val="es-MX"/>
        </w:rPr>
        <w:t xml:space="preserve"> son la máxima prioridad y es posible que tenga preguntas sobre la vacuna.</w:t>
      </w:r>
      <w:r w:rsidR="00116CFD" w:rsidRPr="00AF1CA0">
        <w:rPr>
          <w:rFonts w:ascii="Calibri" w:eastAsia="Calibri" w:hAnsi="Calibri" w:cs="Calibri"/>
          <w:color w:val="000000"/>
          <w:sz w:val="24"/>
          <w:szCs w:val="24"/>
          <w:lang w:val="es-MX"/>
        </w:rPr>
        <w:t xml:space="preserve"> </w:t>
      </w:r>
      <w:r w:rsidRPr="00AF1CA0">
        <w:rPr>
          <w:rFonts w:ascii="Calibri" w:eastAsia="Calibri" w:hAnsi="Calibri" w:cs="Calibri"/>
          <w:color w:val="000000"/>
          <w:sz w:val="24"/>
          <w:szCs w:val="24"/>
          <w:lang w:val="es-MX"/>
        </w:rPr>
        <w:t>Hemos incluido esta hoja informativa</w:t>
      </w:r>
      <w:r w:rsidR="00CB3EEE">
        <w:rPr>
          <w:rFonts w:ascii="Calibri" w:eastAsia="Calibri" w:hAnsi="Calibri" w:cs="Calibri"/>
          <w:color w:val="000000"/>
          <w:sz w:val="24"/>
          <w:szCs w:val="24"/>
          <w:lang w:val="es-MX"/>
        </w:rPr>
        <w:t xml:space="preserve"> para padres</w:t>
      </w:r>
      <w:r w:rsidRPr="00AF1CA0">
        <w:rPr>
          <w:rFonts w:ascii="Calibri" w:eastAsia="Calibri" w:hAnsi="Calibri" w:cs="Calibri"/>
          <w:color w:val="000000"/>
          <w:sz w:val="24"/>
          <w:szCs w:val="24"/>
          <w:lang w:val="es-MX"/>
        </w:rPr>
        <w:t xml:space="preserve"> sobre la vacuna</w:t>
      </w:r>
      <w:r w:rsidR="00114962">
        <w:rPr>
          <w:rFonts w:ascii="Calibri" w:eastAsia="Calibri" w:hAnsi="Calibri" w:cs="Calibri"/>
          <w:color w:val="000000"/>
          <w:sz w:val="24"/>
          <w:szCs w:val="24"/>
          <w:lang w:val="es-MX"/>
        </w:rPr>
        <w:t xml:space="preserve"> contra el</w:t>
      </w:r>
      <w:r w:rsidRPr="00AF1CA0">
        <w:rPr>
          <w:rFonts w:ascii="Calibri" w:eastAsia="Calibri" w:hAnsi="Calibri" w:cs="Calibri"/>
          <w:color w:val="000000"/>
          <w:sz w:val="24"/>
          <w:szCs w:val="24"/>
          <w:lang w:val="es-MX"/>
        </w:rPr>
        <w:t xml:space="preserve"> COVID-19 para responder a cualquier pregunta que pueda tener:</w:t>
      </w:r>
      <w:r w:rsidR="001A4A16" w:rsidRPr="00AF1CA0">
        <w:rPr>
          <w:rFonts w:ascii="Calibri" w:eastAsia="Calibri" w:hAnsi="Calibri" w:cs="Calibri"/>
          <w:color w:val="000000"/>
          <w:sz w:val="24"/>
          <w:szCs w:val="24"/>
          <w:lang w:val="es-MX"/>
        </w:rPr>
        <w:t xml:space="preserve"> </w:t>
      </w:r>
      <w:hyperlink r:id="rId11" w:history="1">
        <w:r w:rsidRPr="00AF1CA0">
          <w:rPr>
            <w:rStyle w:val="Hyperlink"/>
            <w:rFonts w:ascii="Calibri" w:eastAsia="Calibri" w:hAnsi="Calibri" w:cs="Calibri"/>
            <w:sz w:val="24"/>
            <w:szCs w:val="24"/>
            <w:lang w:val="es-MX"/>
          </w:rPr>
          <w:t>http://www.publichealth.lacounty.gov/media/Coronavirus/docs/vaccine/VaccineFacts_Parents.pdf</w:t>
        </w:r>
      </w:hyperlink>
      <w:r w:rsidRPr="00AF1CA0">
        <w:rPr>
          <w:rFonts w:ascii="Calibri" w:eastAsia="Calibri" w:hAnsi="Calibri" w:cs="Calibri"/>
          <w:color w:val="000000"/>
          <w:sz w:val="24"/>
          <w:szCs w:val="24"/>
          <w:lang w:val="es-MX"/>
        </w:rPr>
        <w:t xml:space="preserve"> </w:t>
      </w:r>
    </w:p>
    <w:p w14:paraId="5CDC6076" w14:textId="77777777" w:rsidR="00070227" w:rsidRPr="00AF1CA0" w:rsidRDefault="00070227" w:rsidP="00070227">
      <w:pPr>
        <w:spacing w:after="0" w:line="240" w:lineRule="auto"/>
        <w:rPr>
          <w:rFonts w:ascii="Calibri" w:eastAsia="Calibri" w:hAnsi="Calibri" w:cs="Calibri"/>
          <w:color w:val="000000"/>
          <w:sz w:val="24"/>
          <w:szCs w:val="24"/>
          <w:lang w:val="es-MX"/>
        </w:rPr>
      </w:pPr>
    </w:p>
    <w:p w14:paraId="744CA227" w14:textId="6D5CE0E6" w:rsidR="00476FDA" w:rsidRPr="00AF1CA0" w:rsidRDefault="008D34D2" w:rsidP="00070227">
      <w:pPr>
        <w:spacing w:after="0" w:line="240" w:lineRule="auto"/>
        <w:rPr>
          <w:rFonts w:ascii="Calibri" w:eastAsia="Calibri" w:hAnsi="Calibri" w:cs="Calibri"/>
          <w:color w:val="000000"/>
          <w:sz w:val="24"/>
          <w:szCs w:val="24"/>
          <w:lang w:val="es-MX"/>
        </w:rPr>
      </w:pPr>
      <w:r w:rsidRPr="00AF1CA0">
        <w:rPr>
          <w:rFonts w:ascii="Calibri" w:eastAsia="Calibri" w:hAnsi="Calibri" w:cs="Calibri"/>
          <w:color w:val="000000"/>
          <w:sz w:val="24"/>
          <w:szCs w:val="24"/>
          <w:lang w:val="es-MX"/>
        </w:rPr>
        <w:t>Por favor regístrese para el evento aquí</w:t>
      </w:r>
      <w:r w:rsidR="00F0182F" w:rsidRPr="00AF1CA0">
        <w:rPr>
          <w:rFonts w:ascii="Calibri" w:eastAsia="Calibri" w:hAnsi="Calibri" w:cs="Calibri"/>
          <w:b/>
          <w:bCs/>
          <w:color w:val="C00000"/>
          <w:sz w:val="24"/>
          <w:szCs w:val="24"/>
          <w:lang w:val="es-MX"/>
        </w:rPr>
        <w:t xml:space="preserve"> </w:t>
      </w:r>
      <w:r w:rsidR="00683FD5" w:rsidRPr="00AF1CA0">
        <w:rPr>
          <w:rFonts w:ascii="Calibri" w:eastAsia="Calibri" w:hAnsi="Calibri" w:cs="Calibri"/>
          <w:b/>
          <w:bCs/>
          <w:color w:val="C00000"/>
          <w:sz w:val="24"/>
          <w:szCs w:val="24"/>
          <w:lang w:val="es-MX"/>
        </w:rPr>
        <w:t>[</w:t>
      </w:r>
      <w:proofErr w:type="spellStart"/>
      <w:r w:rsidR="00F0182F" w:rsidRPr="00AF1CA0">
        <w:rPr>
          <w:rFonts w:ascii="Calibri" w:eastAsia="Calibri" w:hAnsi="Calibri" w:cs="Calibri"/>
          <w:b/>
          <w:bCs/>
          <w:color w:val="C00000"/>
          <w:sz w:val="24"/>
          <w:szCs w:val="24"/>
          <w:lang w:val="es-MX"/>
        </w:rPr>
        <w:t>Insert</w:t>
      </w:r>
      <w:proofErr w:type="spellEnd"/>
      <w:r w:rsidR="00F0182F" w:rsidRPr="00AF1CA0">
        <w:rPr>
          <w:rFonts w:ascii="Calibri" w:eastAsia="Calibri" w:hAnsi="Calibri" w:cs="Calibri"/>
          <w:b/>
          <w:bCs/>
          <w:color w:val="C00000"/>
          <w:sz w:val="24"/>
          <w:szCs w:val="24"/>
          <w:lang w:val="es-MX"/>
        </w:rPr>
        <w:t xml:space="preserve"> </w:t>
      </w:r>
      <w:proofErr w:type="spellStart"/>
      <w:r w:rsidR="004B7586" w:rsidRPr="00AF1CA0">
        <w:rPr>
          <w:rFonts w:ascii="Calibri" w:eastAsia="Calibri" w:hAnsi="Calibri" w:cs="Calibri"/>
          <w:b/>
          <w:bCs/>
          <w:i/>
          <w:iCs/>
          <w:color w:val="C00000"/>
          <w:sz w:val="24"/>
          <w:szCs w:val="24"/>
          <w:lang w:val="es-MX"/>
        </w:rPr>
        <w:t>registration</w:t>
      </w:r>
      <w:proofErr w:type="spellEnd"/>
      <w:r w:rsidR="004B7586" w:rsidRPr="00AF1CA0">
        <w:rPr>
          <w:rFonts w:ascii="Calibri" w:eastAsia="Calibri" w:hAnsi="Calibri" w:cs="Calibri"/>
          <w:b/>
          <w:bCs/>
          <w:i/>
          <w:iCs/>
          <w:color w:val="C00000"/>
          <w:sz w:val="24"/>
          <w:szCs w:val="24"/>
          <w:lang w:val="es-MX"/>
        </w:rPr>
        <w:t xml:space="preserve"> </w:t>
      </w:r>
      <w:proofErr w:type="gramStart"/>
      <w:r w:rsidR="004B7586" w:rsidRPr="00AF1CA0">
        <w:rPr>
          <w:rFonts w:ascii="Calibri" w:eastAsia="Calibri" w:hAnsi="Calibri" w:cs="Calibri"/>
          <w:b/>
          <w:bCs/>
          <w:i/>
          <w:iCs/>
          <w:color w:val="C00000"/>
          <w:sz w:val="24"/>
          <w:szCs w:val="24"/>
          <w:lang w:val="es-MX"/>
        </w:rPr>
        <w:t>link</w:t>
      </w:r>
      <w:proofErr w:type="gramEnd"/>
      <w:r w:rsidR="00683FD5" w:rsidRPr="00AF1CA0">
        <w:rPr>
          <w:rFonts w:ascii="Calibri" w:eastAsia="Calibri" w:hAnsi="Calibri" w:cs="Calibri"/>
          <w:b/>
          <w:bCs/>
          <w:color w:val="C00000"/>
          <w:sz w:val="24"/>
          <w:szCs w:val="24"/>
          <w:lang w:val="es-MX"/>
        </w:rPr>
        <w:t>]</w:t>
      </w:r>
      <w:r w:rsidR="00F0182F" w:rsidRPr="00AF1CA0">
        <w:rPr>
          <w:rFonts w:ascii="Calibri" w:eastAsia="Calibri" w:hAnsi="Calibri" w:cs="Calibri"/>
          <w:color w:val="000000"/>
          <w:sz w:val="24"/>
          <w:szCs w:val="24"/>
          <w:lang w:val="es-MX"/>
        </w:rPr>
        <w:t xml:space="preserve">. </w:t>
      </w:r>
      <w:r w:rsidRPr="00AF1CA0">
        <w:rPr>
          <w:rFonts w:ascii="Calibri" w:eastAsia="Calibri" w:hAnsi="Calibri" w:cs="Calibri"/>
          <w:color w:val="000000"/>
          <w:sz w:val="24"/>
          <w:szCs w:val="24"/>
          <w:lang w:val="es-MX"/>
        </w:rPr>
        <w:t>Las personas sin registro son bienvenidas</w:t>
      </w:r>
      <w:r w:rsidR="00F0182F" w:rsidRPr="00AF1CA0">
        <w:rPr>
          <w:rFonts w:ascii="Calibri" w:eastAsia="Calibri" w:hAnsi="Calibri" w:cs="Calibri"/>
          <w:color w:val="000000"/>
          <w:sz w:val="24"/>
          <w:szCs w:val="24"/>
          <w:lang w:val="es-MX"/>
        </w:rPr>
        <w:t xml:space="preserve">. </w:t>
      </w:r>
    </w:p>
    <w:p w14:paraId="47209E5A" w14:textId="77777777" w:rsidR="00F0182F" w:rsidRPr="00AF1CA0" w:rsidRDefault="00F0182F" w:rsidP="00476FDA">
      <w:pPr>
        <w:spacing w:after="0" w:line="240" w:lineRule="auto"/>
        <w:rPr>
          <w:rFonts w:ascii="Calibri" w:eastAsia="Calibri" w:hAnsi="Calibri" w:cs="Calibri"/>
          <w:color w:val="000000"/>
          <w:sz w:val="24"/>
          <w:szCs w:val="24"/>
          <w:lang w:val="es-MX"/>
        </w:rPr>
      </w:pPr>
    </w:p>
    <w:p w14:paraId="25CBB8CA" w14:textId="789CF934" w:rsidR="005F6F68" w:rsidRPr="00AF1CA0" w:rsidRDefault="008D34D2" w:rsidP="0054574F">
      <w:pPr>
        <w:spacing w:after="0" w:line="240" w:lineRule="auto"/>
        <w:rPr>
          <w:rFonts w:ascii="Calibri" w:eastAsia="Calibri" w:hAnsi="Calibri" w:cs="Calibri"/>
          <w:b/>
          <w:bCs/>
          <w:color w:val="C00000"/>
          <w:sz w:val="24"/>
          <w:szCs w:val="24"/>
          <w:lang w:val="es-MX"/>
        </w:rPr>
      </w:pPr>
      <w:r w:rsidRPr="00AF1CA0">
        <w:rPr>
          <w:rFonts w:ascii="Calibri" w:eastAsia="Calibri" w:hAnsi="Calibri" w:cs="Calibri"/>
          <w:color w:val="000000"/>
          <w:sz w:val="24"/>
          <w:szCs w:val="24"/>
          <w:lang w:val="es-MX"/>
        </w:rPr>
        <w:t>Espero verlo a usted y a su familia en la próxima clínica de vacunación contra el COVID-19.</w:t>
      </w:r>
    </w:p>
    <w:p w14:paraId="137CF1AE" w14:textId="76C1335F" w:rsidR="005F6F68" w:rsidRPr="0075270E" w:rsidRDefault="002B2745" w:rsidP="005F6F68">
      <w:pPr>
        <w:spacing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75270E">
        <w:rPr>
          <w:rFonts w:ascii="Calibri" w:eastAsia="Times New Roman" w:hAnsi="Calibri" w:cs="Calibri"/>
          <w:color w:val="000000"/>
          <w:sz w:val="24"/>
          <w:szCs w:val="24"/>
        </w:rPr>
        <w:t>Atentamente</w:t>
      </w:r>
      <w:r w:rsidR="008D34D2" w:rsidRPr="0075270E">
        <w:rPr>
          <w:rFonts w:ascii="Calibri" w:eastAsia="Times New Roman" w:hAnsi="Calibri" w:cs="Calibri"/>
          <w:color w:val="000000"/>
          <w:sz w:val="24"/>
          <w:szCs w:val="24"/>
        </w:rPr>
        <w:t>,</w:t>
      </w:r>
    </w:p>
    <w:p w14:paraId="1F5D4D13" w14:textId="5A8C99E3" w:rsidR="00136445" w:rsidRPr="0075270E" w:rsidRDefault="005F6F68" w:rsidP="00261D9A">
      <w:pPr>
        <w:rPr>
          <w:rFonts w:ascii="Calibri" w:eastAsia="Calibri" w:hAnsi="Calibri" w:cs="Arial"/>
          <w:b/>
          <w:color w:val="4A66AC"/>
          <w:sz w:val="32"/>
          <w:szCs w:val="32"/>
        </w:rPr>
      </w:pPr>
      <w:r w:rsidRPr="0075270E">
        <w:rPr>
          <w:rFonts w:ascii="Calibri" w:eastAsia="Times New Roman" w:hAnsi="Calibri" w:cs="Calibri"/>
          <w:b/>
          <w:bCs/>
          <w:i/>
          <w:iCs/>
          <w:color w:val="C00000"/>
          <w:sz w:val="24"/>
          <w:szCs w:val="24"/>
        </w:rPr>
        <w:t>[</w:t>
      </w:r>
      <w:r w:rsidR="009A43A5" w:rsidRPr="0075270E">
        <w:rPr>
          <w:rFonts w:ascii="Calibri" w:eastAsia="Times New Roman" w:hAnsi="Calibri" w:cs="Calibri"/>
          <w:b/>
          <w:bCs/>
          <w:i/>
          <w:iCs/>
          <w:color w:val="C00000"/>
          <w:sz w:val="24"/>
          <w:szCs w:val="24"/>
        </w:rPr>
        <w:t xml:space="preserve">Insert signature of host </w:t>
      </w:r>
      <w:r w:rsidR="000B3326" w:rsidRPr="0075270E">
        <w:rPr>
          <w:rFonts w:ascii="Calibri" w:eastAsia="Times New Roman" w:hAnsi="Calibri" w:cs="Calibri"/>
          <w:b/>
          <w:bCs/>
          <w:i/>
          <w:iCs/>
          <w:color w:val="C00000"/>
          <w:sz w:val="24"/>
          <w:szCs w:val="24"/>
        </w:rPr>
        <w:t>agency</w:t>
      </w:r>
      <w:r w:rsidR="009A43A5" w:rsidRPr="0075270E">
        <w:rPr>
          <w:rFonts w:ascii="Calibri" w:eastAsia="Times New Roman" w:hAnsi="Calibri" w:cs="Calibri"/>
          <w:b/>
          <w:bCs/>
          <w:i/>
          <w:iCs/>
          <w:color w:val="C00000"/>
          <w:sz w:val="24"/>
          <w:szCs w:val="24"/>
        </w:rPr>
        <w:t>/</w:t>
      </w:r>
      <w:r w:rsidR="000B3326" w:rsidRPr="0075270E">
        <w:rPr>
          <w:rFonts w:ascii="Calibri" w:eastAsia="Times New Roman" w:hAnsi="Calibri" w:cs="Calibri"/>
          <w:b/>
          <w:bCs/>
          <w:i/>
          <w:iCs/>
          <w:color w:val="C00000"/>
          <w:sz w:val="24"/>
          <w:szCs w:val="24"/>
        </w:rPr>
        <w:t>organization</w:t>
      </w:r>
      <w:r w:rsidR="002726D1" w:rsidRPr="0075270E">
        <w:rPr>
          <w:rFonts w:ascii="Calibri" w:eastAsia="Times New Roman" w:hAnsi="Calibri" w:cs="Calibri"/>
          <w:b/>
          <w:bCs/>
          <w:i/>
          <w:iCs/>
          <w:color w:val="C00000"/>
          <w:sz w:val="24"/>
          <w:szCs w:val="24"/>
        </w:rPr>
        <w:t xml:space="preserve"> Director</w:t>
      </w:r>
      <w:r w:rsidRPr="0075270E">
        <w:rPr>
          <w:rFonts w:ascii="Calibri" w:eastAsia="Times New Roman" w:hAnsi="Calibri" w:cs="Calibri"/>
          <w:b/>
          <w:bCs/>
          <w:i/>
          <w:iCs/>
          <w:color w:val="C00000"/>
          <w:sz w:val="24"/>
          <w:szCs w:val="24"/>
        </w:rPr>
        <w:t>]</w:t>
      </w:r>
      <w:bookmarkEnd w:id="2"/>
    </w:p>
    <w:p w14:paraId="4060D252" w14:textId="77777777" w:rsidR="002726D1" w:rsidRPr="0075270E" w:rsidRDefault="002726D1" w:rsidP="00F65E96">
      <w:pPr>
        <w:spacing w:after="100" w:afterAutospacing="1" w:line="240" w:lineRule="auto"/>
        <w:rPr>
          <w:rFonts w:ascii="Calibri" w:eastAsia="Calibri" w:hAnsi="Calibri" w:cs="Arial"/>
          <w:b/>
          <w:color w:val="4A66AC"/>
          <w:sz w:val="32"/>
          <w:szCs w:val="32"/>
        </w:rPr>
      </w:pPr>
    </w:p>
    <w:p w14:paraId="0B12FCD6" w14:textId="77777777" w:rsidR="002726D1" w:rsidRPr="0075270E" w:rsidRDefault="002726D1" w:rsidP="00F65E96">
      <w:pPr>
        <w:spacing w:after="100" w:afterAutospacing="1" w:line="240" w:lineRule="auto"/>
        <w:rPr>
          <w:rFonts w:ascii="Calibri" w:eastAsia="Calibri" w:hAnsi="Calibri" w:cs="Arial"/>
          <w:b/>
          <w:color w:val="4A66AC"/>
          <w:sz w:val="32"/>
          <w:szCs w:val="32"/>
        </w:rPr>
      </w:pPr>
    </w:p>
    <w:p w14:paraId="0F4E4740" w14:textId="77777777" w:rsidR="002726D1" w:rsidRPr="0075270E" w:rsidRDefault="002726D1" w:rsidP="00F65E96">
      <w:pPr>
        <w:spacing w:after="100" w:afterAutospacing="1" w:line="240" w:lineRule="auto"/>
        <w:rPr>
          <w:rFonts w:ascii="Calibri" w:eastAsia="Calibri" w:hAnsi="Calibri" w:cs="Arial"/>
          <w:b/>
          <w:color w:val="4A66AC"/>
          <w:sz w:val="32"/>
          <w:szCs w:val="32"/>
        </w:rPr>
      </w:pPr>
    </w:p>
    <w:p w14:paraId="2A24424B" w14:textId="77777777" w:rsidR="002726D1" w:rsidRPr="0075270E" w:rsidRDefault="002726D1" w:rsidP="00F65E96">
      <w:pPr>
        <w:spacing w:after="100" w:afterAutospacing="1" w:line="240" w:lineRule="auto"/>
        <w:rPr>
          <w:rFonts w:ascii="Calibri" w:eastAsia="Calibri" w:hAnsi="Calibri" w:cs="Arial"/>
          <w:b/>
          <w:color w:val="4A66AC"/>
          <w:sz w:val="32"/>
          <w:szCs w:val="32"/>
        </w:rPr>
      </w:pPr>
    </w:p>
    <w:p w14:paraId="46996AE8" w14:textId="77777777" w:rsidR="002726D1" w:rsidRPr="0075270E" w:rsidRDefault="002726D1" w:rsidP="00F65E96">
      <w:pPr>
        <w:spacing w:after="100" w:afterAutospacing="1" w:line="240" w:lineRule="auto"/>
        <w:rPr>
          <w:rFonts w:ascii="Calibri" w:eastAsia="Calibri" w:hAnsi="Calibri" w:cs="Arial"/>
          <w:b/>
          <w:color w:val="4A66AC"/>
          <w:sz w:val="32"/>
          <w:szCs w:val="32"/>
        </w:rPr>
      </w:pPr>
    </w:p>
    <w:p w14:paraId="76552F04" w14:textId="77777777" w:rsidR="002726D1" w:rsidRPr="0075270E" w:rsidRDefault="002726D1" w:rsidP="00F65E96">
      <w:pPr>
        <w:spacing w:after="100" w:afterAutospacing="1" w:line="240" w:lineRule="auto"/>
        <w:rPr>
          <w:rFonts w:ascii="Calibri" w:eastAsia="Calibri" w:hAnsi="Calibri" w:cs="Arial"/>
          <w:b/>
          <w:color w:val="4A66AC"/>
          <w:sz w:val="32"/>
          <w:szCs w:val="32"/>
        </w:rPr>
      </w:pPr>
    </w:p>
    <w:p w14:paraId="46341D03" w14:textId="5FADB7C8" w:rsidR="008D34D2" w:rsidRPr="00AF1CA0" w:rsidRDefault="008D34D2" w:rsidP="008D34D2">
      <w:pPr>
        <w:spacing w:after="100" w:afterAutospacing="1" w:line="240" w:lineRule="auto"/>
        <w:rPr>
          <w:rFonts w:ascii="Calibri" w:eastAsia="Calibri" w:hAnsi="Calibri" w:cs="Arial"/>
          <w:b/>
          <w:color w:val="4A66AC"/>
          <w:sz w:val="32"/>
          <w:szCs w:val="32"/>
          <w:lang w:val="es-MX"/>
        </w:rPr>
      </w:pPr>
      <w:r w:rsidRPr="00AF1CA0">
        <w:rPr>
          <w:rFonts w:ascii="Calibri" w:eastAsia="Calibri" w:hAnsi="Calibri" w:cs="Arial"/>
          <w:b/>
          <w:color w:val="4A66AC"/>
          <w:sz w:val="32"/>
          <w:szCs w:val="32"/>
          <w:lang w:val="es-MX"/>
        </w:rPr>
        <w:lastRenderedPageBreak/>
        <w:t xml:space="preserve">Correo electrónico de muestra / Carta (Versión </w:t>
      </w:r>
      <w:r w:rsidR="00114962">
        <w:rPr>
          <w:rFonts w:ascii="Calibri" w:eastAsia="Calibri" w:hAnsi="Calibri" w:cs="Arial"/>
          <w:b/>
          <w:color w:val="4A66AC"/>
          <w:sz w:val="32"/>
          <w:szCs w:val="32"/>
          <w:lang w:val="es-MX"/>
        </w:rPr>
        <w:t>2</w:t>
      </w:r>
      <w:r w:rsidRPr="00AF1CA0">
        <w:rPr>
          <w:rFonts w:ascii="Calibri" w:eastAsia="Calibri" w:hAnsi="Calibri" w:cs="Arial"/>
          <w:b/>
          <w:color w:val="4A66AC"/>
          <w:sz w:val="32"/>
          <w:szCs w:val="32"/>
          <w:lang w:val="es-MX"/>
        </w:rPr>
        <w:t>)</w:t>
      </w:r>
    </w:p>
    <w:p w14:paraId="03F6328F" w14:textId="167FDE52" w:rsidR="007A4AFA" w:rsidRPr="00AF1CA0" w:rsidRDefault="008D34D2" w:rsidP="007A4AFA">
      <w:pPr>
        <w:rPr>
          <w:lang w:val="es-MX"/>
        </w:rPr>
      </w:pPr>
      <w:r w:rsidRPr="00AF1CA0">
        <w:rPr>
          <w:lang w:val="es-MX"/>
        </w:rPr>
        <w:t>Estimado padre o tutor</w:t>
      </w:r>
      <w:r w:rsidR="007A4AFA" w:rsidRPr="00AF1CA0">
        <w:rPr>
          <w:lang w:val="es-MX"/>
        </w:rPr>
        <w:t>,</w:t>
      </w:r>
    </w:p>
    <w:p w14:paraId="3A6EACB3" w14:textId="2D922AF4" w:rsidR="007A4AFA" w:rsidRPr="00AF1CA0" w:rsidRDefault="008D34D2" w:rsidP="007A4AFA">
      <w:pPr>
        <w:rPr>
          <w:lang w:val="es-MX"/>
        </w:rPr>
      </w:pPr>
      <w:r w:rsidRPr="00AF1CA0">
        <w:rPr>
          <w:lang w:val="es-MX"/>
        </w:rPr>
        <w:t>Gracias por todo lo que ha hecho para ayudar a mantener a todos a salvo y limitar la propagación de</w:t>
      </w:r>
      <w:r w:rsidR="00114962">
        <w:rPr>
          <w:lang w:val="es-MX"/>
        </w:rPr>
        <w:t>l</w:t>
      </w:r>
      <w:r w:rsidRPr="00AF1CA0">
        <w:rPr>
          <w:lang w:val="es-MX"/>
        </w:rPr>
        <w:t xml:space="preserve"> COVID-19.</w:t>
      </w:r>
      <w:r w:rsidR="006F2C03" w:rsidRPr="00AF1CA0">
        <w:rPr>
          <w:lang w:val="es-MX"/>
        </w:rPr>
        <w:t xml:space="preserve"> </w:t>
      </w:r>
      <w:r w:rsidRPr="00AF1CA0">
        <w:rPr>
          <w:lang w:val="es-MX"/>
        </w:rPr>
        <w:t>La vacunación sigue siendo la herramienta más eficaz que tenemos para prevenir enfermedades graves por COVID-19.</w:t>
      </w:r>
      <w:r w:rsidR="006F2C03" w:rsidRPr="00AF1CA0">
        <w:rPr>
          <w:lang w:val="es-MX"/>
        </w:rPr>
        <w:t xml:space="preserve"> </w:t>
      </w:r>
      <w:r w:rsidRPr="00AF1CA0">
        <w:rPr>
          <w:lang w:val="es-MX"/>
        </w:rPr>
        <w:t xml:space="preserve">Nos complace compartir que la vacuna </w:t>
      </w:r>
      <w:r w:rsidR="00114962">
        <w:rPr>
          <w:lang w:val="es-MX"/>
        </w:rPr>
        <w:t xml:space="preserve">contra el </w:t>
      </w:r>
      <w:r w:rsidRPr="00AF1CA0">
        <w:rPr>
          <w:lang w:val="es-MX"/>
        </w:rPr>
        <w:t>COVID-19 ya está disponible para nuestros niños más pequeños.</w:t>
      </w:r>
      <w:r w:rsidR="00CF458A" w:rsidRPr="00AF1CA0">
        <w:rPr>
          <w:lang w:val="es-MX"/>
        </w:rPr>
        <w:t xml:space="preserve"> </w:t>
      </w:r>
      <w:r w:rsidRPr="00AF1CA0">
        <w:rPr>
          <w:lang w:val="es-MX"/>
        </w:rPr>
        <w:t>Nos hemos asociado con</w:t>
      </w:r>
      <w:r w:rsidR="003D3001" w:rsidRPr="00AF1CA0">
        <w:rPr>
          <w:lang w:val="es-MX"/>
        </w:rPr>
        <w:t xml:space="preserve"> </w:t>
      </w:r>
      <w:r w:rsidR="003D3001" w:rsidRPr="00AF1CA0">
        <w:rPr>
          <w:color w:val="C00000"/>
          <w:lang w:val="es-MX"/>
        </w:rPr>
        <w:t>[</w:t>
      </w:r>
      <w:proofErr w:type="spellStart"/>
      <w:r w:rsidR="003D3001" w:rsidRPr="00AF1CA0">
        <w:rPr>
          <w:color w:val="C00000"/>
          <w:lang w:val="es-MX"/>
        </w:rPr>
        <w:t>Insert</w:t>
      </w:r>
      <w:proofErr w:type="spellEnd"/>
      <w:r w:rsidR="003D3001" w:rsidRPr="00AF1CA0">
        <w:rPr>
          <w:color w:val="C00000"/>
          <w:lang w:val="es-MX"/>
        </w:rPr>
        <w:t xml:space="preserve"> </w:t>
      </w:r>
      <w:proofErr w:type="spellStart"/>
      <w:r w:rsidR="001A3D76" w:rsidRPr="00AF1CA0">
        <w:rPr>
          <w:color w:val="C00000"/>
          <w:lang w:val="es-MX"/>
        </w:rPr>
        <w:t>vaccine</w:t>
      </w:r>
      <w:proofErr w:type="spellEnd"/>
      <w:r w:rsidR="001A3D76" w:rsidRPr="00AF1CA0">
        <w:rPr>
          <w:color w:val="C00000"/>
          <w:lang w:val="es-MX"/>
        </w:rPr>
        <w:t xml:space="preserve"> </w:t>
      </w:r>
      <w:proofErr w:type="spellStart"/>
      <w:r w:rsidR="003D3001" w:rsidRPr="00AF1CA0">
        <w:rPr>
          <w:color w:val="C00000"/>
          <w:lang w:val="es-MX"/>
        </w:rPr>
        <w:t>provider</w:t>
      </w:r>
      <w:proofErr w:type="spellEnd"/>
      <w:r w:rsidR="003D3001" w:rsidRPr="00AF1CA0">
        <w:rPr>
          <w:color w:val="C00000"/>
          <w:lang w:val="es-MX"/>
        </w:rPr>
        <w:t xml:space="preserve">] </w:t>
      </w:r>
      <w:r w:rsidRPr="00AF1CA0">
        <w:rPr>
          <w:lang w:val="es-MX"/>
        </w:rPr>
        <w:t>para proporcionar un acceso conveniente a la vacuna. Necesitamos su ayuda para garantizar que todos los niños estén protegidos contra enfermedades graves por COVID-19.</w:t>
      </w:r>
    </w:p>
    <w:p w14:paraId="27B565A2" w14:textId="52009AA6" w:rsidR="007D447A" w:rsidRPr="00AF1CA0" w:rsidRDefault="008D34D2" w:rsidP="007A4AFA">
      <w:pPr>
        <w:rPr>
          <w:lang w:val="es-MX"/>
        </w:rPr>
      </w:pPr>
      <w:r w:rsidRPr="00AF1CA0">
        <w:rPr>
          <w:lang w:val="es-MX"/>
        </w:rPr>
        <w:t>Las vacunas también estarán disponibles para todos los mayores de 5 años, incluidos los mayores de 12 años.</w:t>
      </w:r>
      <w:r w:rsidR="00C52459" w:rsidRPr="00AF1CA0">
        <w:rPr>
          <w:lang w:val="es-MX"/>
        </w:rPr>
        <w:t xml:space="preserve"> </w:t>
      </w:r>
    </w:p>
    <w:p w14:paraId="41B03813" w14:textId="75251983" w:rsidR="007A4AFA" w:rsidRPr="00AF1CA0" w:rsidRDefault="00AF1CA0" w:rsidP="007A4AFA">
      <w:pPr>
        <w:rPr>
          <w:u w:val="single"/>
          <w:lang w:val="es-MX"/>
        </w:rPr>
      </w:pPr>
      <w:r w:rsidRPr="00AF1CA0">
        <w:rPr>
          <w:u w:val="single"/>
          <w:lang w:val="es-MX"/>
        </w:rPr>
        <w:t>Los niños, los padres y la comunidad pueden asistir a las siguientes clínicas de vacunación contra el COVID:</w:t>
      </w:r>
    </w:p>
    <w:p w14:paraId="2063FA69" w14:textId="499FEB0A" w:rsidR="007A4AFA" w:rsidRPr="0075270E" w:rsidRDefault="00261D9A" w:rsidP="007A4AFA">
      <w:r w:rsidRPr="0075270E">
        <w:rPr>
          <w:b/>
          <w:bCs/>
          <w:color w:val="C00000"/>
        </w:rPr>
        <w:t xml:space="preserve">[Insert </w:t>
      </w:r>
      <w:r w:rsidR="00CF363C" w:rsidRPr="0075270E">
        <w:rPr>
          <w:b/>
          <w:bCs/>
          <w:color w:val="C00000"/>
        </w:rPr>
        <w:t>Date</w:t>
      </w:r>
      <w:r w:rsidR="007A4AFA" w:rsidRPr="0075270E">
        <w:rPr>
          <w:b/>
          <w:bCs/>
          <w:color w:val="C00000"/>
        </w:rPr>
        <w:t xml:space="preserve">, </w:t>
      </w:r>
      <w:r w:rsidR="00CF363C" w:rsidRPr="0075270E">
        <w:rPr>
          <w:b/>
          <w:bCs/>
          <w:color w:val="C00000"/>
        </w:rPr>
        <w:t>Time</w:t>
      </w:r>
      <w:r w:rsidRPr="0075270E">
        <w:rPr>
          <w:b/>
          <w:bCs/>
          <w:color w:val="C00000"/>
        </w:rPr>
        <w:t>]</w:t>
      </w:r>
      <w:r w:rsidR="007A4AFA" w:rsidRPr="0075270E">
        <w:rPr>
          <w:color w:val="C00000"/>
        </w:rPr>
        <w:t xml:space="preserve">: </w:t>
      </w:r>
      <w:r w:rsidR="00AF1CA0" w:rsidRPr="0075270E">
        <w:t>Primera dosis</w:t>
      </w:r>
    </w:p>
    <w:p w14:paraId="7EF31159" w14:textId="227B2376" w:rsidR="00DA0CA1" w:rsidRPr="0075270E" w:rsidRDefault="00261D9A" w:rsidP="007A4AFA">
      <w:r w:rsidRPr="0075270E">
        <w:rPr>
          <w:b/>
          <w:bCs/>
          <w:color w:val="C00000"/>
        </w:rPr>
        <w:t>[Insert Date, Time]</w:t>
      </w:r>
      <w:r w:rsidRPr="0075270E">
        <w:rPr>
          <w:color w:val="C00000"/>
        </w:rPr>
        <w:t xml:space="preserve">: </w:t>
      </w:r>
      <w:r w:rsidR="00AF1CA0" w:rsidRPr="0075270E">
        <w:t>Segunda dosis</w:t>
      </w:r>
    </w:p>
    <w:p w14:paraId="3E12EAA1" w14:textId="77777777" w:rsidR="00C52459" w:rsidRPr="00AF1CA0" w:rsidRDefault="00C52459" w:rsidP="007A4AFA">
      <w:pPr>
        <w:rPr>
          <w:color w:val="C00000"/>
          <w:lang w:val="es-MX"/>
        </w:rPr>
      </w:pPr>
      <w:r w:rsidRPr="00AF1CA0">
        <w:rPr>
          <w:color w:val="C00000"/>
          <w:lang w:val="es-MX"/>
        </w:rPr>
        <w:t>[</w:t>
      </w:r>
      <w:proofErr w:type="spellStart"/>
      <w:r w:rsidRPr="00AF1CA0">
        <w:rPr>
          <w:color w:val="C00000"/>
          <w:lang w:val="es-MX"/>
        </w:rPr>
        <w:t>Or</w:t>
      </w:r>
      <w:proofErr w:type="spellEnd"/>
      <w:r w:rsidRPr="00AF1CA0">
        <w:rPr>
          <w:color w:val="C00000"/>
          <w:lang w:val="es-MX"/>
        </w:rPr>
        <w:t xml:space="preserve"> </w:t>
      </w:r>
      <w:proofErr w:type="spellStart"/>
      <w:r w:rsidRPr="00AF1CA0">
        <w:rPr>
          <w:color w:val="C00000"/>
          <w:lang w:val="es-MX"/>
        </w:rPr>
        <w:t>insert</w:t>
      </w:r>
      <w:proofErr w:type="spellEnd"/>
      <w:r w:rsidRPr="00AF1CA0">
        <w:rPr>
          <w:color w:val="C00000"/>
          <w:lang w:val="es-MX"/>
        </w:rPr>
        <w:t xml:space="preserve"> </w:t>
      </w:r>
      <w:proofErr w:type="spellStart"/>
      <w:r w:rsidRPr="00AF1CA0">
        <w:rPr>
          <w:color w:val="C00000"/>
          <w:lang w:val="es-MX"/>
        </w:rPr>
        <w:t>ongoing</w:t>
      </w:r>
      <w:proofErr w:type="spellEnd"/>
      <w:r w:rsidRPr="00AF1CA0">
        <w:rPr>
          <w:color w:val="C00000"/>
          <w:lang w:val="es-MX"/>
        </w:rPr>
        <w:t xml:space="preserve"> </w:t>
      </w:r>
      <w:proofErr w:type="spellStart"/>
      <w:r w:rsidRPr="00AF1CA0">
        <w:rPr>
          <w:color w:val="C00000"/>
          <w:lang w:val="es-MX"/>
        </w:rPr>
        <w:t>schedule</w:t>
      </w:r>
      <w:proofErr w:type="spellEnd"/>
      <w:r w:rsidRPr="00AF1CA0">
        <w:rPr>
          <w:color w:val="C00000"/>
          <w:lang w:val="es-MX"/>
        </w:rPr>
        <w:t>]</w:t>
      </w:r>
    </w:p>
    <w:p w14:paraId="368A48E4" w14:textId="609A1EF1" w:rsidR="007A4AFA" w:rsidRPr="00AF1CA0" w:rsidRDefault="00AF1CA0" w:rsidP="007A4AFA">
      <w:pPr>
        <w:rPr>
          <w:lang w:val="es-MX"/>
        </w:rPr>
      </w:pPr>
      <w:r w:rsidRPr="00AF1CA0">
        <w:rPr>
          <w:lang w:val="es-MX"/>
        </w:rPr>
        <w:t>La ubicación de la clínica de vacunas será en</w:t>
      </w:r>
      <w:r w:rsidR="007A4AFA" w:rsidRPr="00AF1CA0">
        <w:rPr>
          <w:lang w:val="es-MX"/>
        </w:rPr>
        <w:t xml:space="preserve"> </w:t>
      </w:r>
      <w:r w:rsidR="007A4AFA" w:rsidRPr="00AF1CA0">
        <w:rPr>
          <w:color w:val="C00000"/>
          <w:lang w:val="es-MX"/>
        </w:rPr>
        <w:t>[</w:t>
      </w:r>
      <w:proofErr w:type="spellStart"/>
      <w:r w:rsidR="007A4AFA" w:rsidRPr="00AF1CA0">
        <w:rPr>
          <w:color w:val="C00000"/>
          <w:lang w:val="es-MX"/>
        </w:rPr>
        <w:t>specific</w:t>
      </w:r>
      <w:proofErr w:type="spellEnd"/>
      <w:r w:rsidR="007A4AFA" w:rsidRPr="00AF1CA0">
        <w:rPr>
          <w:color w:val="C00000"/>
          <w:lang w:val="es-MX"/>
        </w:rPr>
        <w:t xml:space="preserve"> </w:t>
      </w:r>
      <w:r w:rsidR="004700B4" w:rsidRPr="00AF1CA0">
        <w:rPr>
          <w:color w:val="C00000"/>
          <w:lang w:val="es-MX"/>
        </w:rPr>
        <w:t xml:space="preserve">site, </w:t>
      </w:r>
      <w:proofErr w:type="spellStart"/>
      <w:r w:rsidR="004700B4" w:rsidRPr="00AF1CA0">
        <w:rPr>
          <w:color w:val="C00000"/>
          <w:lang w:val="es-MX"/>
        </w:rPr>
        <w:t>name</w:t>
      </w:r>
      <w:proofErr w:type="spellEnd"/>
      <w:r w:rsidR="00B530F5" w:rsidRPr="00AF1CA0">
        <w:rPr>
          <w:color w:val="C00000"/>
          <w:lang w:val="es-MX"/>
        </w:rPr>
        <w:t>,</w:t>
      </w:r>
      <w:r w:rsidR="007A4AFA" w:rsidRPr="00AF1CA0">
        <w:rPr>
          <w:color w:val="C00000"/>
          <w:lang w:val="es-MX"/>
        </w:rPr>
        <w:t xml:space="preserve"> </w:t>
      </w:r>
      <w:proofErr w:type="spellStart"/>
      <w:r w:rsidR="007A4AFA" w:rsidRPr="00AF1CA0">
        <w:rPr>
          <w:color w:val="C00000"/>
          <w:lang w:val="es-MX"/>
        </w:rPr>
        <w:t>street</w:t>
      </w:r>
      <w:proofErr w:type="spellEnd"/>
      <w:r w:rsidR="007A4AFA" w:rsidRPr="00AF1CA0">
        <w:rPr>
          <w:color w:val="C00000"/>
          <w:lang w:val="es-MX"/>
        </w:rPr>
        <w:t xml:space="preserve"> </w:t>
      </w:r>
      <w:proofErr w:type="spellStart"/>
      <w:r w:rsidR="007A4AFA" w:rsidRPr="00AF1CA0">
        <w:rPr>
          <w:color w:val="C00000"/>
          <w:lang w:val="es-MX"/>
        </w:rPr>
        <w:t>address</w:t>
      </w:r>
      <w:proofErr w:type="spellEnd"/>
      <w:r w:rsidR="007A4AFA" w:rsidRPr="00AF1CA0">
        <w:rPr>
          <w:color w:val="C00000"/>
          <w:lang w:val="es-MX"/>
        </w:rPr>
        <w:t xml:space="preserve">] </w:t>
      </w:r>
    </w:p>
    <w:p w14:paraId="721B15E3" w14:textId="6C258C8A" w:rsidR="007A4AFA" w:rsidRPr="00AF1CA0" w:rsidRDefault="007A4AFA" w:rsidP="007A4AFA">
      <w:pPr>
        <w:rPr>
          <w:lang w:val="es-MX"/>
        </w:rPr>
      </w:pPr>
      <w:r w:rsidRPr="00AF1CA0">
        <w:rPr>
          <w:b/>
          <w:bCs/>
          <w:lang w:val="es-MX"/>
        </w:rPr>
        <w:t>Consent</w:t>
      </w:r>
      <w:r w:rsidR="00AF1CA0" w:rsidRPr="00AF1CA0">
        <w:rPr>
          <w:b/>
          <w:bCs/>
          <w:lang w:val="es-MX"/>
        </w:rPr>
        <w:t>imiento</w:t>
      </w:r>
      <w:r w:rsidRPr="00AF1CA0">
        <w:rPr>
          <w:b/>
          <w:bCs/>
          <w:lang w:val="es-MX"/>
        </w:rPr>
        <w:t>:</w:t>
      </w:r>
      <w:r w:rsidRPr="00AF1CA0">
        <w:rPr>
          <w:lang w:val="es-MX"/>
        </w:rPr>
        <w:t xml:space="preserve"> </w:t>
      </w:r>
      <w:r w:rsidR="00AF1CA0" w:rsidRPr="00AF1CA0">
        <w:rPr>
          <w:lang w:val="es-MX"/>
        </w:rPr>
        <w:t>Los padres/tutores deberán dar su consentimiento para la vacunación de su hijo.</w:t>
      </w:r>
    </w:p>
    <w:p w14:paraId="1423951C" w14:textId="02D54BBD" w:rsidR="007A4AFA" w:rsidRPr="00AF1CA0" w:rsidRDefault="00AF1CA0" w:rsidP="007A4AFA">
      <w:pPr>
        <w:tabs>
          <w:tab w:val="left" w:pos="7120"/>
        </w:tabs>
        <w:rPr>
          <w:lang w:val="es-MX"/>
        </w:rPr>
      </w:pPr>
      <w:r w:rsidRPr="00AF1CA0">
        <w:rPr>
          <w:b/>
          <w:bCs/>
          <w:lang w:val="es-MX"/>
        </w:rPr>
        <w:t>Registro</w:t>
      </w:r>
      <w:r w:rsidR="007A4AFA" w:rsidRPr="00AF1CA0">
        <w:rPr>
          <w:b/>
          <w:bCs/>
          <w:lang w:val="es-MX"/>
        </w:rPr>
        <w:t>:</w:t>
      </w:r>
      <w:r w:rsidR="007A4AFA" w:rsidRPr="00AF1CA0">
        <w:rPr>
          <w:lang w:val="es-MX"/>
        </w:rPr>
        <w:t xml:space="preserve"> </w:t>
      </w:r>
      <w:r w:rsidRPr="00AF1CA0">
        <w:rPr>
          <w:lang w:val="es-MX"/>
        </w:rPr>
        <w:t xml:space="preserve">Se agradece el </w:t>
      </w:r>
      <w:proofErr w:type="gramStart"/>
      <w:r w:rsidRPr="00AF1CA0">
        <w:rPr>
          <w:lang w:val="es-MX"/>
        </w:rPr>
        <w:t>registro</w:t>
      </w:r>
      <w:proofErr w:type="gramEnd"/>
      <w:r w:rsidRPr="00AF1CA0">
        <w:rPr>
          <w:lang w:val="es-MX"/>
        </w:rPr>
        <w:t xml:space="preserve"> pero no es obligatorio y aceptaremos visitas sin cita previa.</w:t>
      </w:r>
    </w:p>
    <w:p w14:paraId="12129212" w14:textId="17E90B20" w:rsidR="004616FC" w:rsidRPr="00AF1CA0" w:rsidRDefault="009F3841" w:rsidP="0054574F">
      <w:pPr>
        <w:jc w:val="center"/>
        <w:rPr>
          <w:lang w:val="es-MX"/>
        </w:rPr>
      </w:pPr>
      <w:r w:rsidRPr="00AF1CA0">
        <w:rPr>
          <w:rStyle w:val="Hyperlink"/>
          <w:b/>
          <w:bCs/>
          <w:color w:val="C00000"/>
          <w:lang w:val="es-MX"/>
        </w:rPr>
        <w:t>[</w:t>
      </w:r>
      <w:proofErr w:type="spellStart"/>
      <w:r w:rsidRPr="00AF1CA0">
        <w:rPr>
          <w:rStyle w:val="Hyperlink"/>
          <w:b/>
          <w:bCs/>
          <w:color w:val="C00000"/>
          <w:lang w:val="es-MX"/>
        </w:rPr>
        <w:t>Insert</w:t>
      </w:r>
      <w:proofErr w:type="spellEnd"/>
      <w:r w:rsidR="00DA0CA1" w:rsidRPr="00AF1CA0">
        <w:rPr>
          <w:rStyle w:val="Hyperlink"/>
          <w:b/>
          <w:bCs/>
          <w:color w:val="C00000"/>
          <w:lang w:val="es-MX"/>
        </w:rPr>
        <w:t xml:space="preserve"> </w:t>
      </w:r>
      <w:proofErr w:type="spellStart"/>
      <w:r w:rsidR="00DA0CA1" w:rsidRPr="00AF1CA0">
        <w:rPr>
          <w:rStyle w:val="Hyperlink"/>
          <w:b/>
          <w:bCs/>
          <w:color w:val="C00000"/>
          <w:lang w:val="es-MX"/>
        </w:rPr>
        <w:t>the</w:t>
      </w:r>
      <w:proofErr w:type="spellEnd"/>
      <w:r w:rsidR="00DA0CA1" w:rsidRPr="00AF1CA0">
        <w:rPr>
          <w:rStyle w:val="Hyperlink"/>
          <w:b/>
          <w:bCs/>
          <w:color w:val="C00000"/>
          <w:lang w:val="es-MX"/>
        </w:rPr>
        <w:t xml:space="preserve"> </w:t>
      </w:r>
      <w:proofErr w:type="spellStart"/>
      <w:r w:rsidRPr="00AF1CA0">
        <w:rPr>
          <w:rStyle w:val="Hyperlink"/>
          <w:b/>
          <w:bCs/>
          <w:color w:val="C00000"/>
          <w:lang w:val="es-MX"/>
        </w:rPr>
        <w:t>registration</w:t>
      </w:r>
      <w:proofErr w:type="spellEnd"/>
      <w:r w:rsidRPr="00AF1CA0">
        <w:rPr>
          <w:rStyle w:val="Hyperlink"/>
          <w:b/>
          <w:bCs/>
          <w:color w:val="C00000"/>
          <w:lang w:val="es-MX"/>
        </w:rPr>
        <w:t xml:space="preserve"> </w:t>
      </w:r>
      <w:proofErr w:type="gramStart"/>
      <w:r w:rsidRPr="00AF1CA0">
        <w:rPr>
          <w:rStyle w:val="Hyperlink"/>
          <w:b/>
          <w:bCs/>
          <w:color w:val="C00000"/>
          <w:lang w:val="es-MX"/>
        </w:rPr>
        <w:t>link</w:t>
      </w:r>
      <w:proofErr w:type="gramEnd"/>
      <w:r w:rsidRPr="00AF1CA0">
        <w:rPr>
          <w:rStyle w:val="Hyperlink"/>
          <w:b/>
          <w:bCs/>
          <w:color w:val="C00000"/>
          <w:lang w:val="es-MX"/>
        </w:rPr>
        <w:t>]</w:t>
      </w:r>
    </w:p>
    <w:p w14:paraId="3D9C06F7" w14:textId="40471AA0" w:rsidR="00240A32" w:rsidRPr="00AF1CA0" w:rsidRDefault="00AF1CA0" w:rsidP="007A4AFA">
      <w:pPr>
        <w:rPr>
          <w:lang w:val="es-MX"/>
        </w:rPr>
      </w:pPr>
      <w:r w:rsidRPr="00AF1CA0">
        <w:rPr>
          <w:lang w:val="es-MX"/>
        </w:rPr>
        <w:t xml:space="preserve">Para cualquier duda sobre la vacunación contra el COVID-19 </w:t>
      </w:r>
      <w:r w:rsidR="005448F8">
        <w:rPr>
          <w:lang w:val="es-MX"/>
        </w:rPr>
        <w:t xml:space="preserve">consulte </w:t>
      </w:r>
      <w:r w:rsidRPr="00AF1CA0">
        <w:rPr>
          <w:lang w:val="es-MX"/>
        </w:rPr>
        <w:t>las</w:t>
      </w:r>
      <w:r w:rsidR="00F77E4C" w:rsidRPr="00AF1CA0">
        <w:rPr>
          <w:lang w:val="es-MX"/>
        </w:rPr>
        <w:t xml:space="preserve"> </w:t>
      </w:r>
      <w:hyperlink r:id="rId12" w:history="1">
        <w:r w:rsidRPr="00AF1CA0">
          <w:rPr>
            <w:rStyle w:val="Hyperlink"/>
            <w:lang w:val="es-MX"/>
          </w:rPr>
          <w:t>Preguntas frecuentes</w:t>
        </w:r>
      </w:hyperlink>
      <w:r w:rsidR="00F77E4C" w:rsidRPr="00AF1CA0">
        <w:rPr>
          <w:lang w:val="es-MX"/>
        </w:rPr>
        <w:t>.</w:t>
      </w:r>
    </w:p>
    <w:p w14:paraId="229D4C4C" w14:textId="77777777" w:rsidR="00240A32" w:rsidRPr="00AF1CA0" w:rsidRDefault="00240A32" w:rsidP="007A4AFA">
      <w:pPr>
        <w:rPr>
          <w:lang w:val="es-MX"/>
        </w:rPr>
      </w:pPr>
    </w:p>
    <w:p w14:paraId="3FA2C99F" w14:textId="4BC73C72" w:rsidR="007A4AFA" w:rsidRPr="0075270E" w:rsidRDefault="00AF1CA0" w:rsidP="007A4AFA">
      <w:r w:rsidRPr="0075270E">
        <w:t>Atentamente</w:t>
      </w:r>
      <w:r w:rsidR="007A4AFA" w:rsidRPr="0075270E">
        <w:t>,</w:t>
      </w:r>
    </w:p>
    <w:p w14:paraId="69B50175" w14:textId="3F89C80A" w:rsidR="00031F74" w:rsidRPr="0075270E" w:rsidRDefault="00F65E96" w:rsidP="006F0D18">
      <w:pPr>
        <w:spacing w:after="0" w:line="240" w:lineRule="auto"/>
        <w:rPr>
          <w:rFonts w:ascii="Calibri" w:eastAsia="Times New Roman" w:hAnsi="Calibri" w:cs="Calibri"/>
          <w:i/>
          <w:iCs/>
          <w:color w:val="C00000"/>
          <w:sz w:val="24"/>
          <w:szCs w:val="24"/>
        </w:rPr>
      </w:pPr>
      <w:r w:rsidRPr="0075270E">
        <w:rPr>
          <w:rFonts w:ascii="Calibri" w:eastAsia="Times New Roman" w:hAnsi="Calibri" w:cs="Calibri"/>
          <w:b/>
          <w:bCs/>
          <w:i/>
          <w:iCs/>
          <w:color w:val="C00000"/>
          <w:sz w:val="24"/>
          <w:szCs w:val="24"/>
        </w:rPr>
        <w:t>[</w:t>
      </w:r>
      <w:r w:rsidR="00240A32" w:rsidRPr="0075270E">
        <w:rPr>
          <w:rFonts w:ascii="Calibri" w:eastAsia="Times New Roman" w:hAnsi="Calibri" w:cs="Calibri"/>
          <w:b/>
          <w:bCs/>
          <w:i/>
          <w:iCs/>
          <w:color w:val="C00000"/>
          <w:sz w:val="24"/>
          <w:szCs w:val="24"/>
        </w:rPr>
        <w:t>Insert signature of EC</w:t>
      </w:r>
      <w:r w:rsidR="00F168C3" w:rsidRPr="0075270E">
        <w:rPr>
          <w:rFonts w:ascii="Calibri" w:eastAsia="Times New Roman" w:hAnsi="Calibri" w:cs="Calibri"/>
          <w:b/>
          <w:bCs/>
          <w:i/>
          <w:iCs/>
          <w:color w:val="C00000"/>
          <w:sz w:val="24"/>
          <w:szCs w:val="24"/>
        </w:rPr>
        <w:t>P agency</w:t>
      </w:r>
      <w:r w:rsidR="00B213FF" w:rsidRPr="0075270E">
        <w:rPr>
          <w:rFonts w:ascii="Calibri" w:eastAsia="Times New Roman" w:hAnsi="Calibri" w:cs="Calibri"/>
          <w:b/>
          <w:bCs/>
          <w:i/>
          <w:iCs/>
          <w:color w:val="C00000"/>
          <w:sz w:val="24"/>
          <w:szCs w:val="24"/>
        </w:rPr>
        <w:t>/</w:t>
      </w:r>
      <w:r w:rsidR="00F168C3" w:rsidRPr="0075270E">
        <w:rPr>
          <w:rFonts w:ascii="Calibri" w:eastAsia="Times New Roman" w:hAnsi="Calibri" w:cs="Calibri"/>
          <w:b/>
          <w:bCs/>
          <w:i/>
          <w:iCs/>
          <w:color w:val="C00000"/>
          <w:sz w:val="24"/>
          <w:szCs w:val="24"/>
        </w:rPr>
        <w:t>organization</w:t>
      </w:r>
      <w:r w:rsidR="00B213FF" w:rsidRPr="0075270E">
        <w:rPr>
          <w:rFonts w:ascii="Calibri" w:eastAsia="Times New Roman" w:hAnsi="Calibri" w:cs="Calibri"/>
          <w:b/>
          <w:bCs/>
          <w:i/>
          <w:iCs/>
          <w:color w:val="C00000"/>
          <w:sz w:val="24"/>
          <w:szCs w:val="24"/>
        </w:rPr>
        <w:t xml:space="preserve"> Director</w:t>
      </w:r>
      <w:r w:rsidR="00F168C3" w:rsidRPr="0075270E">
        <w:rPr>
          <w:rFonts w:ascii="Calibri" w:eastAsia="Times New Roman" w:hAnsi="Calibri" w:cs="Calibri"/>
          <w:b/>
          <w:bCs/>
          <w:i/>
          <w:iCs/>
          <w:color w:val="C00000"/>
          <w:sz w:val="24"/>
          <w:szCs w:val="24"/>
        </w:rPr>
        <w:t>]</w:t>
      </w:r>
      <w:bookmarkEnd w:id="3"/>
    </w:p>
    <w:sectPr w:rsidR="00031F74" w:rsidRPr="0075270E" w:rsidSect="003E63E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2240" w:h="15840"/>
      <w:pgMar w:top="1440" w:right="1440" w:bottom="1260" w:left="1440" w:header="720" w:footer="720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8F9984" w14:textId="77777777" w:rsidR="00770925" w:rsidRDefault="00770925" w:rsidP="004831A8">
      <w:pPr>
        <w:spacing w:after="0" w:line="240" w:lineRule="auto"/>
      </w:pPr>
      <w:r>
        <w:separator/>
      </w:r>
    </w:p>
  </w:endnote>
  <w:endnote w:type="continuationSeparator" w:id="0">
    <w:p w14:paraId="01E503D4" w14:textId="77777777" w:rsidR="00770925" w:rsidRDefault="00770925" w:rsidP="004831A8">
      <w:pPr>
        <w:spacing w:after="0" w:line="240" w:lineRule="auto"/>
      </w:pPr>
      <w:r>
        <w:continuationSeparator/>
      </w:r>
    </w:p>
  </w:endnote>
  <w:endnote w:type="continuationNotice" w:id="1">
    <w:p w14:paraId="60F28863" w14:textId="77777777" w:rsidR="00770925" w:rsidRDefault="0077092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6D4B3" w14:textId="77777777" w:rsidR="006F0D18" w:rsidRDefault="006F0D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EAE23B" w14:textId="200EB3A2" w:rsidR="003E63EF" w:rsidRDefault="003E63EF" w:rsidP="003E63EF">
    <w:pPr>
      <w:pBdr>
        <w:bottom w:val="single" w:sz="12" w:space="1" w:color="auto"/>
      </w:pBdr>
      <w:rPr>
        <w:color w:val="808080" w:themeColor="background1" w:themeShade="80"/>
        <w:sz w:val="20"/>
        <w:szCs w:val="20"/>
      </w:rPr>
    </w:pPr>
  </w:p>
  <w:p w14:paraId="1D91EC6E" w14:textId="5E47128D" w:rsidR="003E63EF" w:rsidRPr="003E63EF" w:rsidRDefault="003E63EF" w:rsidP="003E63EF">
    <w:pPr>
      <w:rPr>
        <w:color w:val="808080" w:themeColor="background1" w:themeShade="80"/>
        <w:sz w:val="16"/>
        <w:szCs w:val="16"/>
      </w:rPr>
    </w:pPr>
    <w:r w:rsidRPr="002D2798">
      <w:rPr>
        <w:color w:val="808080" w:themeColor="background1" w:themeShade="80"/>
        <w:sz w:val="20"/>
        <w:szCs w:val="20"/>
      </w:rPr>
      <w:t>LACDPH COVID-19 Vaccine School Clinic Toolkit</w:t>
    </w:r>
    <w:r w:rsidR="00AF1CA0">
      <w:rPr>
        <w:color w:val="808080" w:themeColor="background1" w:themeShade="80"/>
        <w:sz w:val="20"/>
        <w:szCs w:val="20"/>
      </w:rPr>
      <w:t xml:space="preserve"> (Spanish) </w:t>
    </w:r>
    <w:hyperlink r:id="rId1" w:history="1">
      <w:r w:rsidR="00AF1CA0" w:rsidRPr="00887A94">
        <w:rPr>
          <w:rStyle w:val="Hyperlink"/>
          <w:sz w:val="16"/>
          <w:szCs w:val="16"/>
        </w:rPr>
        <w:t>http://publichealth.lacounty.gov/media/Coronavirus/docs/COVID19_Vaccine_School_Clinic_Toolkit.pdf</w:t>
      </w:r>
    </w:hyperlink>
    <w:r w:rsidR="00AF1CA0">
      <w:rPr>
        <w:color w:val="808080" w:themeColor="background1" w:themeShade="80"/>
        <w:sz w:val="16"/>
        <w:szCs w:val="16"/>
      </w:rPr>
      <w:t xml:space="preserve"> </w:t>
    </w:r>
  </w:p>
  <w:p w14:paraId="4B595CA2" w14:textId="77777777" w:rsidR="00031F74" w:rsidRDefault="00031F7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E8A1C3" w14:textId="77777777" w:rsidR="003E63EF" w:rsidRDefault="003E63EF">
    <w:pPr>
      <w:pStyle w:val="Footer"/>
    </w:pPr>
    <w:r>
      <w:t>[Type here]</w:t>
    </w:r>
  </w:p>
  <w:p w14:paraId="6EB06932" w14:textId="49778262" w:rsidR="003E63EF" w:rsidRPr="002D2798" w:rsidRDefault="003E63EF" w:rsidP="003E63EF">
    <w:pPr>
      <w:ind w:firstLine="720"/>
      <w:rPr>
        <w:color w:val="808080" w:themeColor="background1" w:themeShade="80"/>
        <w:sz w:val="20"/>
        <w:szCs w:val="20"/>
      </w:rPr>
    </w:pPr>
    <w:r w:rsidRPr="002D2798">
      <w:rPr>
        <w:color w:val="808080" w:themeColor="background1" w:themeShade="80"/>
        <w:sz w:val="20"/>
        <w:szCs w:val="20"/>
      </w:rPr>
      <w:t>LACDPH COVID-19 Vaccine School Clinic Toolkit</w:t>
    </w:r>
    <w:r>
      <w:rPr>
        <w:color w:val="808080" w:themeColor="background1" w:themeShade="80"/>
        <w:sz w:val="20"/>
        <w:szCs w:val="20"/>
      </w:rPr>
      <w:t xml:space="preserve">: </w:t>
    </w:r>
  </w:p>
  <w:p w14:paraId="5C6ED4DA" w14:textId="77777777" w:rsidR="003E63EF" w:rsidRDefault="003E63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F2B50D" w14:textId="77777777" w:rsidR="00770925" w:rsidRDefault="00770925" w:rsidP="004831A8">
      <w:pPr>
        <w:spacing w:after="0" w:line="240" w:lineRule="auto"/>
      </w:pPr>
      <w:r>
        <w:separator/>
      </w:r>
    </w:p>
  </w:footnote>
  <w:footnote w:type="continuationSeparator" w:id="0">
    <w:p w14:paraId="7A851665" w14:textId="77777777" w:rsidR="00770925" w:rsidRDefault="00770925" w:rsidP="004831A8">
      <w:pPr>
        <w:spacing w:after="0" w:line="240" w:lineRule="auto"/>
      </w:pPr>
      <w:r>
        <w:continuationSeparator/>
      </w:r>
    </w:p>
  </w:footnote>
  <w:footnote w:type="continuationNotice" w:id="1">
    <w:p w14:paraId="7C640336" w14:textId="77777777" w:rsidR="00770925" w:rsidRDefault="0077092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2C4FF4" w14:textId="77777777" w:rsidR="006F0D18" w:rsidRDefault="006F0D1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D0EBC" w14:textId="77777777" w:rsidR="006F0D18" w:rsidRDefault="006F0D1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7E3A29" w14:textId="77777777" w:rsidR="006F0D18" w:rsidRDefault="006F0D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506B5"/>
    <w:multiLevelType w:val="hybridMultilevel"/>
    <w:tmpl w:val="FF701C2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566CE"/>
    <w:multiLevelType w:val="hybridMultilevel"/>
    <w:tmpl w:val="4E243CD6"/>
    <w:lvl w:ilvl="0" w:tplc="7916DE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0815F8"/>
    <w:multiLevelType w:val="hybridMultilevel"/>
    <w:tmpl w:val="ED347004"/>
    <w:lvl w:ilvl="0" w:tplc="AE7445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4E6496"/>
    <w:multiLevelType w:val="multilevel"/>
    <w:tmpl w:val="33800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3A51AC"/>
    <w:multiLevelType w:val="hybridMultilevel"/>
    <w:tmpl w:val="0020268C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091D602E"/>
    <w:multiLevelType w:val="hybridMultilevel"/>
    <w:tmpl w:val="FB0E0AF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923D05"/>
    <w:multiLevelType w:val="hybridMultilevel"/>
    <w:tmpl w:val="709A55F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F2A721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114B2324"/>
    <w:multiLevelType w:val="hybridMultilevel"/>
    <w:tmpl w:val="AC96A7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976404"/>
    <w:multiLevelType w:val="multilevel"/>
    <w:tmpl w:val="6FE2C79A"/>
    <w:lvl w:ilvl="0">
      <w:start w:val="2"/>
      <w:numFmt w:val="lowerLetter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0" w15:restartNumberingAfterBreak="0">
    <w:nsid w:val="1B0120BD"/>
    <w:multiLevelType w:val="hybridMultilevel"/>
    <w:tmpl w:val="6C764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0E7B28"/>
    <w:multiLevelType w:val="hybridMultilevel"/>
    <w:tmpl w:val="305456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6A7FE8"/>
    <w:multiLevelType w:val="hybridMultilevel"/>
    <w:tmpl w:val="89B0A766"/>
    <w:lvl w:ilvl="0" w:tplc="35100376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0B062B"/>
    <w:multiLevelType w:val="hybridMultilevel"/>
    <w:tmpl w:val="D7DA42D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306F8C"/>
    <w:multiLevelType w:val="hybridMultilevel"/>
    <w:tmpl w:val="F3D6FF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6EA6B90"/>
    <w:multiLevelType w:val="hybridMultilevel"/>
    <w:tmpl w:val="7FB2678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1B6E5E"/>
    <w:multiLevelType w:val="hybridMultilevel"/>
    <w:tmpl w:val="ABFEC1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763BD9"/>
    <w:multiLevelType w:val="multilevel"/>
    <w:tmpl w:val="483C81B6"/>
    <w:lvl w:ilvl="0">
      <w:start w:val="3"/>
      <w:numFmt w:val="lowerLetter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50480DE9"/>
    <w:multiLevelType w:val="hybridMultilevel"/>
    <w:tmpl w:val="89FCF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034E3A"/>
    <w:multiLevelType w:val="hybridMultilevel"/>
    <w:tmpl w:val="94B426BA"/>
    <w:lvl w:ilvl="0" w:tplc="9EF6DB3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602299"/>
    <w:multiLevelType w:val="hybridMultilevel"/>
    <w:tmpl w:val="1BC6DC8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725B6E"/>
    <w:multiLevelType w:val="hybridMultilevel"/>
    <w:tmpl w:val="864474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7656E8"/>
    <w:multiLevelType w:val="hybridMultilevel"/>
    <w:tmpl w:val="8A4E5848"/>
    <w:lvl w:ilvl="0" w:tplc="04090005">
      <w:start w:val="1"/>
      <w:numFmt w:val="bullet"/>
      <w:lvlText w:val=""/>
      <w:lvlJc w:val="left"/>
      <w:pPr>
        <w:ind w:left="7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3" w15:restartNumberingAfterBreak="0">
    <w:nsid w:val="6EEA48C6"/>
    <w:multiLevelType w:val="hybridMultilevel"/>
    <w:tmpl w:val="1CDA28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AD54FB"/>
    <w:multiLevelType w:val="hybridMultilevel"/>
    <w:tmpl w:val="EADA395E"/>
    <w:lvl w:ilvl="0" w:tplc="AE4AB8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14E2E9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7916DE7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0920767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59A6C3AC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3E9C4F6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39FCE682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BB8EC8E0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D7FED5B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BE24D58"/>
    <w:multiLevelType w:val="hybridMultilevel"/>
    <w:tmpl w:val="1A2EA1C0"/>
    <w:lvl w:ilvl="0" w:tplc="58BEF4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2"/>
  </w:num>
  <w:num w:numId="3">
    <w:abstractNumId w:val="18"/>
  </w:num>
  <w:num w:numId="4">
    <w:abstractNumId w:val="13"/>
  </w:num>
  <w:num w:numId="5">
    <w:abstractNumId w:val="8"/>
  </w:num>
  <w:num w:numId="6">
    <w:abstractNumId w:val="21"/>
  </w:num>
  <w:num w:numId="7">
    <w:abstractNumId w:val="22"/>
  </w:num>
  <w:num w:numId="8">
    <w:abstractNumId w:val="6"/>
  </w:num>
  <w:num w:numId="9">
    <w:abstractNumId w:val="0"/>
  </w:num>
  <w:num w:numId="10">
    <w:abstractNumId w:val="10"/>
  </w:num>
  <w:num w:numId="11">
    <w:abstractNumId w:val="12"/>
  </w:num>
  <w:num w:numId="12">
    <w:abstractNumId w:val="1"/>
  </w:num>
  <w:num w:numId="13">
    <w:abstractNumId w:val="19"/>
  </w:num>
  <w:num w:numId="14">
    <w:abstractNumId w:val="14"/>
  </w:num>
  <w:num w:numId="15">
    <w:abstractNumId w:val="7"/>
  </w:num>
  <w:num w:numId="16">
    <w:abstractNumId w:val="9"/>
  </w:num>
  <w:num w:numId="17">
    <w:abstractNumId w:val="17"/>
  </w:num>
  <w:num w:numId="18">
    <w:abstractNumId w:val="23"/>
  </w:num>
  <w:num w:numId="19">
    <w:abstractNumId w:val="15"/>
  </w:num>
  <w:num w:numId="20">
    <w:abstractNumId w:val="5"/>
  </w:num>
  <w:num w:numId="21">
    <w:abstractNumId w:val="4"/>
  </w:num>
  <w:num w:numId="22">
    <w:abstractNumId w:val="20"/>
  </w:num>
  <w:num w:numId="23">
    <w:abstractNumId w:val="16"/>
  </w:num>
  <w:num w:numId="24">
    <w:abstractNumId w:val="25"/>
  </w:num>
  <w:num w:numId="25">
    <w:abstractNumId w:val="11"/>
  </w:num>
  <w:num w:numId="26">
    <w:abstractNumId w:val="3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NDE1MzYzMzMyNbJQ0lEKTi0uzszPAykwrAUAEbNcKiwAAAA="/>
  </w:docVars>
  <w:rsids>
    <w:rsidRoot w:val="004831A8"/>
    <w:rsid w:val="00000941"/>
    <w:rsid w:val="000017E0"/>
    <w:rsid w:val="000025AA"/>
    <w:rsid w:val="00004DE7"/>
    <w:rsid w:val="00005400"/>
    <w:rsid w:val="000115E1"/>
    <w:rsid w:val="00011BB6"/>
    <w:rsid w:val="00017F89"/>
    <w:rsid w:val="00021C94"/>
    <w:rsid w:val="00021CBA"/>
    <w:rsid w:val="00030E13"/>
    <w:rsid w:val="00031F74"/>
    <w:rsid w:val="0003304E"/>
    <w:rsid w:val="00033A4B"/>
    <w:rsid w:val="00035FAA"/>
    <w:rsid w:val="00047201"/>
    <w:rsid w:val="0005159B"/>
    <w:rsid w:val="00052884"/>
    <w:rsid w:val="000538E7"/>
    <w:rsid w:val="00053B29"/>
    <w:rsid w:val="00054E7D"/>
    <w:rsid w:val="000557BC"/>
    <w:rsid w:val="00055B92"/>
    <w:rsid w:val="0006218D"/>
    <w:rsid w:val="00070227"/>
    <w:rsid w:val="00071F65"/>
    <w:rsid w:val="00074265"/>
    <w:rsid w:val="00076B81"/>
    <w:rsid w:val="000805FC"/>
    <w:rsid w:val="00087CB2"/>
    <w:rsid w:val="0009039E"/>
    <w:rsid w:val="0009111B"/>
    <w:rsid w:val="00091C9D"/>
    <w:rsid w:val="000979A4"/>
    <w:rsid w:val="000A1BF5"/>
    <w:rsid w:val="000A47D8"/>
    <w:rsid w:val="000A540B"/>
    <w:rsid w:val="000A7819"/>
    <w:rsid w:val="000B0B2F"/>
    <w:rsid w:val="000B3326"/>
    <w:rsid w:val="000B3C1A"/>
    <w:rsid w:val="000B5525"/>
    <w:rsid w:val="000B581E"/>
    <w:rsid w:val="000B5949"/>
    <w:rsid w:val="000B7512"/>
    <w:rsid w:val="000C02CF"/>
    <w:rsid w:val="000C17BF"/>
    <w:rsid w:val="000C28B7"/>
    <w:rsid w:val="000C5BE0"/>
    <w:rsid w:val="000D3137"/>
    <w:rsid w:val="000D4F56"/>
    <w:rsid w:val="000D623B"/>
    <w:rsid w:val="000E7C7A"/>
    <w:rsid w:val="000F5F9A"/>
    <w:rsid w:val="000F6107"/>
    <w:rsid w:val="000F6281"/>
    <w:rsid w:val="000F707F"/>
    <w:rsid w:val="000F7346"/>
    <w:rsid w:val="000F7AD2"/>
    <w:rsid w:val="00100C1D"/>
    <w:rsid w:val="001013BE"/>
    <w:rsid w:val="00103244"/>
    <w:rsid w:val="00111817"/>
    <w:rsid w:val="00113AC3"/>
    <w:rsid w:val="00114962"/>
    <w:rsid w:val="00116CFD"/>
    <w:rsid w:val="00122B26"/>
    <w:rsid w:val="0012322E"/>
    <w:rsid w:val="00123E5D"/>
    <w:rsid w:val="00126787"/>
    <w:rsid w:val="0013036B"/>
    <w:rsid w:val="00131F88"/>
    <w:rsid w:val="001343C6"/>
    <w:rsid w:val="00134A8C"/>
    <w:rsid w:val="00136445"/>
    <w:rsid w:val="00140050"/>
    <w:rsid w:val="00150CDF"/>
    <w:rsid w:val="0015136D"/>
    <w:rsid w:val="00157C57"/>
    <w:rsid w:val="001609D3"/>
    <w:rsid w:val="00162124"/>
    <w:rsid w:val="00162455"/>
    <w:rsid w:val="00166821"/>
    <w:rsid w:val="00170FB2"/>
    <w:rsid w:val="0018147E"/>
    <w:rsid w:val="001840B7"/>
    <w:rsid w:val="00184257"/>
    <w:rsid w:val="0018626D"/>
    <w:rsid w:val="00186601"/>
    <w:rsid w:val="00192492"/>
    <w:rsid w:val="00194705"/>
    <w:rsid w:val="001A027D"/>
    <w:rsid w:val="001A04CD"/>
    <w:rsid w:val="001A3D76"/>
    <w:rsid w:val="001A4A16"/>
    <w:rsid w:val="001A65AB"/>
    <w:rsid w:val="001A66AF"/>
    <w:rsid w:val="001B7B1D"/>
    <w:rsid w:val="001C62D2"/>
    <w:rsid w:val="001C7F4B"/>
    <w:rsid w:val="001D25A2"/>
    <w:rsid w:val="001E0720"/>
    <w:rsid w:val="001E0755"/>
    <w:rsid w:val="001E0E26"/>
    <w:rsid w:val="001E0E31"/>
    <w:rsid w:val="001E1EB1"/>
    <w:rsid w:val="001E421B"/>
    <w:rsid w:val="001E7EC2"/>
    <w:rsid w:val="001F2B42"/>
    <w:rsid w:val="00200289"/>
    <w:rsid w:val="00201346"/>
    <w:rsid w:val="00207738"/>
    <w:rsid w:val="00213712"/>
    <w:rsid w:val="00214000"/>
    <w:rsid w:val="00215871"/>
    <w:rsid w:val="002166DA"/>
    <w:rsid w:val="002201CC"/>
    <w:rsid w:val="00222F0A"/>
    <w:rsid w:val="00226189"/>
    <w:rsid w:val="00227822"/>
    <w:rsid w:val="00227FEE"/>
    <w:rsid w:val="0023031D"/>
    <w:rsid w:val="00230A51"/>
    <w:rsid w:val="0023661A"/>
    <w:rsid w:val="002368DE"/>
    <w:rsid w:val="00240A32"/>
    <w:rsid w:val="00240D6C"/>
    <w:rsid w:val="0024208E"/>
    <w:rsid w:val="002425DA"/>
    <w:rsid w:val="00243597"/>
    <w:rsid w:val="00243D7D"/>
    <w:rsid w:val="00243FE8"/>
    <w:rsid w:val="00246F44"/>
    <w:rsid w:val="00250200"/>
    <w:rsid w:val="00254E2D"/>
    <w:rsid w:val="002563DE"/>
    <w:rsid w:val="00261D9A"/>
    <w:rsid w:val="00261E56"/>
    <w:rsid w:val="0026431A"/>
    <w:rsid w:val="00270B89"/>
    <w:rsid w:val="00271E2A"/>
    <w:rsid w:val="00272656"/>
    <w:rsid w:val="002726D1"/>
    <w:rsid w:val="0027415A"/>
    <w:rsid w:val="002752B7"/>
    <w:rsid w:val="002767FC"/>
    <w:rsid w:val="0027705B"/>
    <w:rsid w:val="002775BE"/>
    <w:rsid w:val="00282229"/>
    <w:rsid w:val="00284B4A"/>
    <w:rsid w:val="00286014"/>
    <w:rsid w:val="0029127D"/>
    <w:rsid w:val="00291D24"/>
    <w:rsid w:val="0029646B"/>
    <w:rsid w:val="002A414F"/>
    <w:rsid w:val="002A4861"/>
    <w:rsid w:val="002A769A"/>
    <w:rsid w:val="002B2745"/>
    <w:rsid w:val="002B4C35"/>
    <w:rsid w:val="002C3514"/>
    <w:rsid w:val="002C4030"/>
    <w:rsid w:val="002C4EC7"/>
    <w:rsid w:val="002C6621"/>
    <w:rsid w:val="002D0A6D"/>
    <w:rsid w:val="002D2798"/>
    <w:rsid w:val="002D2FCE"/>
    <w:rsid w:val="002D5136"/>
    <w:rsid w:val="002D71A6"/>
    <w:rsid w:val="002D7D44"/>
    <w:rsid w:val="002F1861"/>
    <w:rsid w:val="002F1F7E"/>
    <w:rsid w:val="002F520A"/>
    <w:rsid w:val="002F67CE"/>
    <w:rsid w:val="00302246"/>
    <w:rsid w:val="003040F6"/>
    <w:rsid w:val="00304283"/>
    <w:rsid w:val="003062A4"/>
    <w:rsid w:val="00311447"/>
    <w:rsid w:val="00316BF7"/>
    <w:rsid w:val="00316CEF"/>
    <w:rsid w:val="003265B4"/>
    <w:rsid w:val="003269FD"/>
    <w:rsid w:val="00326F46"/>
    <w:rsid w:val="003303B4"/>
    <w:rsid w:val="003309A7"/>
    <w:rsid w:val="003355D6"/>
    <w:rsid w:val="00335677"/>
    <w:rsid w:val="003362E1"/>
    <w:rsid w:val="003413DF"/>
    <w:rsid w:val="00342094"/>
    <w:rsid w:val="003449E4"/>
    <w:rsid w:val="00345AAD"/>
    <w:rsid w:val="00346343"/>
    <w:rsid w:val="0035028C"/>
    <w:rsid w:val="00364562"/>
    <w:rsid w:val="00365BA7"/>
    <w:rsid w:val="00371C27"/>
    <w:rsid w:val="003720E1"/>
    <w:rsid w:val="003724CB"/>
    <w:rsid w:val="003757BF"/>
    <w:rsid w:val="00380684"/>
    <w:rsid w:val="00387016"/>
    <w:rsid w:val="00391199"/>
    <w:rsid w:val="00392EC8"/>
    <w:rsid w:val="0039518F"/>
    <w:rsid w:val="0039519F"/>
    <w:rsid w:val="0039590C"/>
    <w:rsid w:val="00397563"/>
    <w:rsid w:val="003A2FB0"/>
    <w:rsid w:val="003A6770"/>
    <w:rsid w:val="003A6A2C"/>
    <w:rsid w:val="003B0AEB"/>
    <w:rsid w:val="003B3729"/>
    <w:rsid w:val="003B6CB2"/>
    <w:rsid w:val="003B7388"/>
    <w:rsid w:val="003B796F"/>
    <w:rsid w:val="003C04E5"/>
    <w:rsid w:val="003C122A"/>
    <w:rsid w:val="003C23EB"/>
    <w:rsid w:val="003C329A"/>
    <w:rsid w:val="003C6300"/>
    <w:rsid w:val="003D030D"/>
    <w:rsid w:val="003D09CC"/>
    <w:rsid w:val="003D14DB"/>
    <w:rsid w:val="003D3001"/>
    <w:rsid w:val="003D5169"/>
    <w:rsid w:val="003D60D3"/>
    <w:rsid w:val="003D7202"/>
    <w:rsid w:val="003D7B51"/>
    <w:rsid w:val="003E1DAA"/>
    <w:rsid w:val="003E3442"/>
    <w:rsid w:val="003E4948"/>
    <w:rsid w:val="003E4EB4"/>
    <w:rsid w:val="003E4FE6"/>
    <w:rsid w:val="003E63EF"/>
    <w:rsid w:val="003F18E6"/>
    <w:rsid w:val="003F222A"/>
    <w:rsid w:val="003F6666"/>
    <w:rsid w:val="0041369E"/>
    <w:rsid w:val="00414E94"/>
    <w:rsid w:val="00420587"/>
    <w:rsid w:val="004278E3"/>
    <w:rsid w:val="004302BC"/>
    <w:rsid w:val="004306D1"/>
    <w:rsid w:val="00430BD9"/>
    <w:rsid w:val="00430F3E"/>
    <w:rsid w:val="004310B4"/>
    <w:rsid w:val="00431C79"/>
    <w:rsid w:val="00431F0A"/>
    <w:rsid w:val="00435E0E"/>
    <w:rsid w:val="00436F96"/>
    <w:rsid w:val="00440866"/>
    <w:rsid w:val="00440F93"/>
    <w:rsid w:val="004426C4"/>
    <w:rsid w:val="00443B49"/>
    <w:rsid w:val="00445CBD"/>
    <w:rsid w:val="004460B7"/>
    <w:rsid w:val="0044779B"/>
    <w:rsid w:val="0045594D"/>
    <w:rsid w:val="00456EC6"/>
    <w:rsid w:val="004616FC"/>
    <w:rsid w:val="004630FB"/>
    <w:rsid w:val="00464B4F"/>
    <w:rsid w:val="0046563F"/>
    <w:rsid w:val="00466A05"/>
    <w:rsid w:val="004700B4"/>
    <w:rsid w:val="00473F3E"/>
    <w:rsid w:val="004753E3"/>
    <w:rsid w:val="00476247"/>
    <w:rsid w:val="00476FDA"/>
    <w:rsid w:val="004831A8"/>
    <w:rsid w:val="00484691"/>
    <w:rsid w:val="0048509E"/>
    <w:rsid w:val="00485573"/>
    <w:rsid w:val="004908E0"/>
    <w:rsid w:val="00493FB9"/>
    <w:rsid w:val="004961FE"/>
    <w:rsid w:val="004A44A0"/>
    <w:rsid w:val="004B1190"/>
    <w:rsid w:val="004B3704"/>
    <w:rsid w:val="004B38E8"/>
    <w:rsid w:val="004B40AF"/>
    <w:rsid w:val="004B7586"/>
    <w:rsid w:val="004C0D23"/>
    <w:rsid w:val="004C1361"/>
    <w:rsid w:val="004C3CC5"/>
    <w:rsid w:val="004C4804"/>
    <w:rsid w:val="004C4DE7"/>
    <w:rsid w:val="004C7756"/>
    <w:rsid w:val="004E01BE"/>
    <w:rsid w:val="004E0A24"/>
    <w:rsid w:val="004E4AE5"/>
    <w:rsid w:val="004E4BEC"/>
    <w:rsid w:val="004E6219"/>
    <w:rsid w:val="004F26A2"/>
    <w:rsid w:val="004F5012"/>
    <w:rsid w:val="004F748D"/>
    <w:rsid w:val="004F774C"/>
    <w:rsid w:val="004F7866"/>
    <w:rsid w:val="00500A6B"/>
    <w:rsid w:val="00500D78"/>
    <w:rsid w:val="00502298"/>
    <w:rsid w:val="0050604E"/>
    <w:rsid w:val="00506F3C"/>
    <w:rsid w:val="0051059A"/>
    <w:rsid w:val="00512B20"/>
    <w:rsid w:val="00514186"/>
    <w:rsid w:val="00515DCB"/>
    <w:rsid w:val="00516A64"/>
    <w:rsid w:val="00526060"/>
    <w:rsid w:val="00526FAD"/>
    <w:rsid w:val="0053214C"/>
    <w:rsid w:val="00535AA6"/>
    <w:rsid w:val="00535ECB"/>
    <w:rsid w:val="0053655F"/>
    <w:rsid w:val="0054218B"/>
    <w:rsid w:val="0054409B"/>
    <w:rsid w:val="005448F8"/>
    <w:rsid w:val="00545092"/>
    <w:rsid w:val="0054574F"/>
    <w:rsid w:val="00545C05"/>
    <w:rsid w:val="005502D2"/>
    <w:rsid w:val="00551DC7"/>
    <w:rsid w:val="00557EAE"/>
    <w:rsid w:val="00567B17"/>
    <w:rsid w:val="0057340C"/>
    <w:rsid w:val="00573E78"/>
    <w:rsid w:val="00575297"/>
    <w:rsid w:val="00577748"/>
    <w:rsid w:val="00584BDE"/>
    <w:rsid w:val="005861B4"/>
    <w:rsid w:val="00590623"/>
    <w:rsid w:val="00594CA1"/>
    <w:rsid w:val="005976A7"/>
    <w:rsid w:val="005A108E"/>
    <w:rsid w:val="005A276A"/>
    <w:rsid w:val="005A46B3"/>
    <w:rsid w:val="005B3A26"/>
    <w:rsid w:val="005B3AD1"/>
    <w:rsid w:val="005C68C8"/>
    <w:rsid w:val="005D124F"/>
    <w:rsid w:val="005D20DF"/>
    <w:rsid w:val="005E3454"/>
    <w:rsid w:val="005E3816"/>
    <w:rsid w:val="005E51E4"/>
    <w:rsid w:val="005F3195"/>
    <w:rsid w:val="005F58F2"/>
    <w:rsid w:val="005F6860"/>
    <w:rsid w:val="005F6F68"/>
    <w:rsid w:val="00601715"/>
    <w:rsid w:val="00604925"/>
    <w:rsid w:val="00606440"/>
    <w:rsid w:val="0061109E"/>
    <w:rsid w:val="00612EE8"/>
    <w:rsid w:val="006160C1"/>
    <w:rsid w:val="006207B2"/>
    <w:rsid w:val="00621E02"/>
    <w:rsid w:val="00622929"/>
    <w:rsid w:val="00623520"/>
    <w:rsid w:val="00623821"/>
    <w:rsid w:val="00625481"/>
    <w:rsid w:val="00637808"/>
    <w:rsid w:val="006427C2"/>
    <w:rsid w:val="00644EEC"/>
    <w:rsid w:val="00644F99"/>
    <w:rsid w:val="006455D4"/>
    <w:rsid w:val="00646E6D"/>
    <w:rsid w:val="00647B22"/>
    <w:rsid w:val="006539F9"/>
    <w:rsid w:val="00661A66"/>
    <w:rsid w:val="0066311F"/>
    <w:rsid w:val="00663793"/>
    <w:rsid w:val="00665D7B"/>
    <w:rsid w:val="0066694F"/>
    <w:rsid w:val="0067004E"/>
    <w:rsid w:val="00670D9D"/>
    <w:rsid w:val="00671578"/>
    <w:rsid w:val="006728F8"/>
    <w:rsid w:val="00674090"/>
    <w:rsid w:val="00677350"/>
    <w:rsid w:val="00683FD5"/>
    <w:rsid w:val="00687100"/>
    <w:rsid w:val="00691BBF"/>
    <w:rsid w:val="0069379A"/>
    <w:rsid w:val="00695810"/>
    <w:rsid w:val="006A190F"/>
    <w:rsid w:val="006A4966"/>
    <w:rsid w:val="006A50FC"/>
    <w:rsid w:val="006B76DE"/>
    <w:rsid w:val="006C29C8"/>
    <w:rsid w:val="006D7BC0"/>
    <w:rsid w:val="006E0F18"/>
    <w:rsid w:val="006F0D18"/>
    <w:rsid w:val="006F2C03"/>
    <w:rsid w:val="006F519A"/>
    <w:rsid w:val="007009C7"/>
    <w:rsid w:val="00703681"/>
    <w:rsid w:val="00703828"/>
    <w:rsid w:val="00717069"/>
    <w:rsid w:val="00720EF3"/>
    <w:rsid w:val="00721E98"/>
    <w:rsid w:val="0072331D"/>
    <w:rsid w:val="007338D6"/>
    <w:rsid w:val="00733BD5"/>
    <w:rsid w:val="00737989"/>
    <w:rsid w:val="0074684A"/>
    <w:rsid w:val="00750477"/>
    <w:rsid w:val="00750C42"/>
    <w:rsid w:val="007514AF"/>
    <w:rsid w:val="0075270E"/>
    <w:rsid w:val="00754A1C"/>
    <w:rsid w:val="00755870"/>
    <w:rsid w:val="00755ECD"/>
    <w:rsid w:val="0075645A"/>
    <w:rsid w:val="00756E89"/>
    <w:rsid w:val="00761F8B"/>
    <w:rsid w:val="00762F79"/>
    <w:rsid w:val="00764B90"/>
    <w:rsid w:val="00770925"/>
    <w:rsid w:val="00773C76"/>
    <w:rsid w:val="00774BCA"/>
    <w:rsid w:val="00775A10"/>
    <w:rsid w:val="0077734D"/>
    <w:rsid w:val="007774FD"/>
    <w:rsid w:val="00783292"/>
    <w:rsid w:val="0078360E"/>
    <w:rsid w:val="00787F0B"/>
    <w:rsid w:val="007909AC"/>
    <w:rsid w:val="00790AE2"/>
    <w:rsid w:val="00792E31"/>
    <w:rsid w:val="007A328D"/>
    <w:rsid w:val="007A4AFA"/>
    <w:rsid w:val="007A6492"/>
    <w:rsid w:val="007B1702"/>
    <w:rsid w:val="007D0AAA"/>
    <w:rsid w:val="007D0C53"/>
    <w:rsid w:val="007D1C03"/>
    <w:rsid w:val="007D447A"/>
    <w:rsid w:val="007E2D46"/>
    <w:rsid w:val="007E3181"/>
    <w:rsid w:val="007E3BD2"/>
    <w:rsid w:val="007E5D7B"/>
    <w:rsid w:val="007E60CE"/>
    <w:rsid w:val="007E6995"/>
    <w:rsid w:val="007E6AA9"/>
    <w:rsid w:val="007F1EEC"/>
    <w:rsid w:val="007F28CD"/>
    <w:rsid w:val="007F7017"/>
    <w:rsid w:val="00804F17"/>
    <w:rsid w:val="00807B50"/>
    <w:rsid w:val="00807D53"/>
    <w:rsid w:val="00811592"/>
    <w:rsid w:val="008115A0"/>
    <w:rsid w:val="008155F6"/>
    <w:rsid w:val="00816163"/>
    <w:rsid w:val="008209C6"/>
    <w:rsid w:val="0082599C"/>
    <w:rsid w:val="00841356"/>
    <w:rsid w:val="00842CAC"/>
    <w:rsid w:val="008435FC"/>
    <w:rsid w:val="00847F79"/>
    <w:rsid w:val="0085162F"/>
    <w:rsid w:val="00851748"/>
    <w:rsid w:val="008547EC"/>
    <w:rsid w:val="008552DA"/>
    <w:rsid w:val="00857918"/>
    <w:rsid w:val="00860816"/>
    <w:rsid w:val="00860F99"/>
    <w:rsid w:val="008621C9"/>
    <w:rsid w:val="00863858"/>
    <w:rsid w:val="0086403C"/>
    <w:rsid w:val="00864124"/>
    <w:rsid w:val="00866B21"/>
    <w:rsid w:val="00867930"/>
    <w:rsid w:val="0088133A"/>
    <w:rsid w:val="008832B3"/>
    <w:rsid w:val="00883FA5"/>
    <w:rsid w:val="008845E5"/>
    <w:rsid w:val="00884BB7"/>
    <w:rsid w:val="008862A0"/>
    <w:rsid w:val="0088714C"/>
    <w:rsid w:val="008A249E"/>
    <w:rsid w:val="008B3248"/>
    <w:rsid w:val="008B59A8"/>
    <w:rsid w:val="008B7644"/>
    <w:rsid w:val="008B7E22"/>
    <w:rsid w:val="008C2456"/>
    <w:rsid w:val="008C3A79"/>
    <w:rsid w:val="008C4B5D"/>
    <w:rsid w:val="008D340E"/>
    <w:rsid w:val="008D34D2"/>
    <w:rsid w:val="008D3653"/>
    <w:rsid w:val="008D412F"/>
    <w:rsid w:val="008D50CE"/>
    <w:rsid w:val="008D73CF"/>
    <w:rsid w:val="008E2B13"/>
    <w:rsid w:val="008E32E5"/>
    <w:rsid w:val="008E4987"/>
    <w:rsid w:val="008E7156"/>
    <w:rsid w:val="008F0CF7"/>
    <w:rsid w:val="008F3E00"/>
    <w:rsid w:val="008F50AA"/>
    <w:rsid w:val="008F653A"/>
    <w:rsid w:val="008F6839"/>
    <w:rsid w:val="00901B6F"/>
    <w:rsid w:val="009028E7"/>
    <w:rsid w:val="009029D6"/>
    <w:rsid w:val="009032DF"/>
    <w:rsid w:val="00905D18"/>
    <w:rsid w:val="00913416"/>
    <w:rsid w:val="00914501"/>
    <w:rsid w:val="009204B7"/>
    <w:rsid w:val="0092128D"/>
    <w:rsid w:val="00923CBE"/>
    <w:rsid w:val="0092697B"/>
    <w:rsid w:val="00927DF5"/>
    <w:rsid w:val="0093241E"/>
    <w:rsid w:val="0093403C"/>
    <w:rsid w:val="009409B6"/>
    <w:rsid w:val="00951818"/>
    <w:rsid w:val="00955C7A"/>
    <w:rsid w:val="00956E8A"/>
    <w:rsid w:val="009577C5"/>
    <w:rsid w:val="009710CF"/>
    <w:rsid w:val="009715D3"/>
    <w:rsid w:val="00974704"/>
    <w:rsid w:val="00974AC5"/>
    <w:rsid w:val="0097567A"/>
    <w:rsid w:val="00976651"/>
    <w:rsid w:val="00977171"/>
    <w:rsid w:val="00981756"/>
    <w:rsid w:val="00982C51"/>
    <w:rsid w:val="009831E9"/>
    <w:rsid w:val="00985DD5"/>
    <w:rsid w:val="00990964"/>
    <w:rsid w:val="009A07F5"/>
    <w:rsid w:val="009A43A5"/>
    <w:rsid w:val="009A5103"/>
    <w:rsid w:val="009A539E"/>
    <w:rsid w:val="009A561E"/>
    <w:rsid w:val="009B1BF6"/>
    <w:rsid w:val="009B3EB4"/>
    <w:rsid w:val="009B4AAB"/>
    <w:rsid w:val="009B7579"/>
    <w:rsid w:val="009C3613"/>
    <w:rsid w:val="009C4BC8"/>
    <w:rsid w:val="009C58E0"/>
    <w:rsid w:val="009C5DD7"/>
    <w:rsid w:val="009D2BB6"/>
    <w:rsid w:val="009D4657"/>
    <w:rsid w:val="009D741D"/>
    <w:rsid w:val="009E261A"/>
    <w:rsid w:val="009E2D35"/>
    <w:rsid w:val="009E71F2"/>
    <w:rsid w:val="009E7F16"/>
    <w:rsid w:val="009F1FB2"/>
    <w:rsid w:val="009F3841"/>
    <w:rsid w:val="009F53E8"/>
    <w:rsid w:val="00A00599"/>
    <w:rsid w:val="00A05B07"/>
    <w:rsid w:val="00A10423"/>
    <w:rsid w:val="00A11DFD"/>
    <w:rsid w:val="00A1310C"/>
    <w:rsid w:val="00A16F15"/>
    <w:rsid w:val="00A175A6"/>
    <w:rsid w:val="00A17ADB"/>
    <w:rsid w:val="00A21E54"/>
    <w:rsid w:val="00A253B2"/>
    <w:rsid w:val="00A3534C"/>
    <w:rsid w:val="00A355DF"/>
    <w:rsid w:val="00A42DB3"/>
    <w:rsid w:val="00A44690"/>
    <w:rsid w:val="00A46634"/>
    <w:rsid w:val="00A46BE3"/>
    <w:rsid w:val="00A46E69"/>
    <w:rsid w:val="00A52DDD"/>
    <w:rsid w:val="00A54D00"/>
    <w:rsid w:val="00A622B3"/>
    <w:rsid w:val="00A66492"/>
    <w:rsid w:val="00A66D92"/>
    <w:rsid w:val="00A71A27"/>
    <w:rsid w:val="00A73E56"/>
    <w:rsid w:val="00A801CF"/>
    <w:rsid w:val="00A8175C"/>
    <w:rsid w:val="00A830A1"/>
    <w:rsid w:val="00A91754"/>
    <w:rsid w:val="00A9184B"/>
    <w:rsid w:val="00A92632"/>
    <w:rsid w:val="00A93497"/>
    <w:rsid w:val="00A9644F"/>
    <w:rsid w:val="00AA10DC"/>
    <w:rsid w:val="00AA1B47"/>
    <w:rsid w:val="00AA2077"/>
    <w:rsid w:val="00AA352C"/>
    <w:rsid w:val="00AB2123"/>
    <w:rsid w:val="00AB4C73"/>
    <w:rsid w:val="00AB72A9"/>
    <w:rsid w:val="00AC4060"/>
    <w:rsid w:val="00AD1CD6"/>
    <w:rsid w:val="00AD33BD"/>
    <w:rsid w:val="00AE27C9"/>
    <w:rsid w:val="00AE4673"/>
    <w:rsid w:val="00AE7EE4"/>
    <w:rsid w:val="00AF0822"/>
    <w:rsid w:val="00AF094E"/>
    <w:rsid w:val="00AF1CA0"/>
    <w:rsid w:val="00AF6DF6"/>
    <w:rsid w:val="00B01A24"/>
    <w:rsid w:val="00B01A43"/>
    <w:rsid w:val="00B04C5C"/>
    <w:rsid w:val="00B06D62"/>
    <w:rsid w:val="00B120DA"/>
    <w:rsid w:val="00B125B2"/>
    <w:rsid w:val="00B133C3"/>
    <w:rsid w:val="00B15C4B"/>
    <w:rsid w:val="00B16986"/>
    <w:rsid w:val="00B20C02"/>
    <w:rsid w:val="00B213FF"/>
    <w:rsid w:val="00B273B0"/>
    <w:rsid w:val="00B27483"/>
    <w:rsid w:val="00B315E5"/>
    <w:rsid w:val="00B34A6F"/>
    <w:rsid w:val="00B3541E"/>
    <w:rsid w:val="00B46DE9"/>
    <w:rsid w:val="00B530F5"/>
    <w:rsid w:val="00B54465"/>
    <w:rsid w:val="00B557C6"/>
    <w:rsid w:val="00B6718E"/>
    <w:rsid w:val="00B677DA"/>
    <w:rsid w:val="00B709B1"/>
    <w:rsid w:val="00B74308"/>
    <w:rsid w:val="00B81512"/>
    <w:rsid w:val="00B81FE0"/>
    <w:rsid w:val="00B8380D"/>
    <w:rsid w:val="00B847AA"/>
    <w:rsid w:val="00B87CF0"/>
    <w:rsid w:val="00B90E01"/>
    <w:rsid w:val="00B93758"/>
    <w:rsid w:val="00B94A31"/>
    <w:rsid w:val="00B97785"/>
    <w:rsid w:val="00BA2DF8"/>
    <w:rsid w:val="00BA3BFC"/>
    <w:rsid w:val="00BA49DD"/>
    <w:rsid w:val="00BA5E0F"/>
    <w:rsid w:val="00BA6A47"/>
    <w:rsid w:val="00BB0B7C"/>
    <w:rsid w:val="00BB3971"/>
    <w:rsid w:val="00BB40CF"/>
    <w:rsid w:val="00BB4F7E"/>
    <w:rsid w:val="00BC1294"/>
    <w:rsid w:val="00BC2325"/>
    <w:rsid w:val="00BC68D7"/>
    <w:rsid w:val="00BD023C"/>
    <w:rsid w:val="00BD19B0"/>
    <w:rsid w:val="00BE1223"/>
    <w:rsid w:val="00BE2D2B"/>
    <w:rsid w:val="00BE4671"/>
    <w:rsid w:val="00BE6484"/>
    <w:rsid w:val="00BE66E1"/>
    <w:rsid w:val="00C0365F"/>
    <w:rsid w:val="00C0429C"/>
    <w:rsid w:val="00C05957"/>
    <w:rsid w:val="00C074D3"/>
    <w:rsid w:val="00C1217E"/>
    <w:rsid w:val="00C1250F"/>
    <w:rsid w:val="00C13C49"/>
    <w:rsid w:val="00C149E6"/>
    <w:rsid w:val="00C15908"/>
    <w:rsid w:val="00C2068A"/>
    <w:rsid w:val="00C22AD3"/>
    <w:rsid w:val="00C260DD"/>
    <w:rsid w:val="00C27BCE"/>
    <w:rsid w:val="00C3131A"/>
    <w:rsid w:val="00C31B05"/>
    <w:rsid w:val="00C3758D"/>
    <w:rsid w:val="00C42E00"/>
    <w:rsid w:val="00C43DFE"/>
    <w:rsid w:val="00C4433D"/>
    <w:rsid w:val="00C45DE6"/>
    <w:rsid w:val="00C468C9"/>
    <w:rsid w:val="00C510CD"/>
    <w:rsid w:val="00C51ECD"/>
    <w:rsid w:val="00C52459"/>
    <w:rsid w:val="00C57F32"/>
    <w:rsid w:val="00C6007F"/>
    <w:rsid w:val="00C61317"/>
    <w:rsid w:val="00C6295C"/>
    <w:rsid w:val="00C6384F"/>
    <w:rsid w:val="00C72C11"/>
    <w:rsid w:val="00C74D28"/>
    <w:rsid w:val="00C75775"/>
    <w:rsid w:val="00C80D61"/>
    <w:rsid w:val="00C86CD0"/>
    <w:rsid w:val="00C873DC"/>
    <w:rsid w:val="00C9085F"/>
    <w:rsid w:val="00C9090C"/>
    <w:rsid w:val="00C95F61"/>
    <w:rsid w:val="00CA0374"/>
    <w:rsid w:val="00CA1650"/>
    <w:rsid w:val="00CA4BA6"/>
    <w:rsid w:val="00CA5138"/>
    <w:rsid w:val="00CA601B"/>
    <w:rsid w:val="00CA7C16"/>
    <w:rsid w:val="00CA7E70"/>
    <w:rsid w:val="00CB03DB"/>
    <w:rsid w:val="00CB1750"/>
    <w:rsid w:val="00CB3EEE"/>
    <w:rsid w:val="00CB6ED7"/>
    <w:rsid w:val="00CB7EA2"/>
    <w:rsid w:val="00CC0D61"/>
    <w:rsid w:val="00CC42E4"/>
    <w:rsid w:val="00CD53BF"/>
    <w:rsid w:val="00CD5799"/>
    <w:rsid w:val="00CD6084"/>
    <w:rsid w:val="00CE26AE"/>
    <w:rsid w:val="00CE29CB"/>
    <w:rsid w:val="00CE382D"/>
    <w:rsid w:val="00CE5587"/>
    <w:rsid w:val="00CF2693"/>
    <w:rsid w:val="00CF363C"/>
    <w:rsid w:val="00CF3E8B"/>
    <w:rsid w:val="00CF3E98"/>
    <w:rsid w:val="00CF458A"/>
    <w:rsid w:val="00CF4B0B"/>
    <w:rsid w:val="00CF7BFE"/>
    <w:rsid w:val="00D00725"/>
    <w:rsid w:val="00D023FA"/>
    <w:rsid w:val="00D06E67"/>
    <w:rsid w:val="00D1222C"/>
    <w:rsid w:val="00D12858"/>
    <w:rsid w:val="00D14D08"/>
    <w:rsid w:val="00D21D06"/>
    <w:rsid w:val="00D230BB"/>
    <w:rsid w:val="00D23316"/>
    <w:rsid w:val="00D32504"/>
    <w:rsid w:val="00D33512"/>
    <w:rsid w:val="00D342BB"/>
    <w:rsid w:val="00D345C7"/>
    <w:rsid w:val="00D34E8F"/>
    <w:rsid w:val="00D3540C"/>
    <w:rsid w:val="00D3629E"/>
    <w:rsid w:val="00D37117"/>
    <w:rsid w:val="00D41AF9"/>
    <w:rsid w:val="00D4330F"/>
    <w:rsid w:val="00D46798"/>
    <w:rsid w:val="00D46A47"/>
    <w:rsid w:val="00D57C30"/>
    <w:rsid w:val="00D6025B"/>
    <w:rsid w:val="00D65406"/>
    <w:rsid w:val="00D6727F"/>
    <w:rsid w:val="00D67333"/>
    <w:rsid w:val="00D67620"/>
    <w:rsid w:val="00D70D82"/>
    <w:rsid w:val="00D75997"/>
    <w:rsid w:val="00D82629"/>
    <w:rsid w:val="00D82ADF"/>
    <w:rsid w:val="00D8379A"/>
    <w:rsid w:val="00D86DFD"/>
    <w:rsid w:val="00D91B33"/>
    <w:rsid w:val="00D93985"/>
    <w:rsid w:val="00D9503C"/>
    <w:rsid w:val="00D96AA6"/>
    <w:rsid w:val="00DA0C9E"/>
    <w:rsid w:val="00DA0CA1"/>
    <w:rsid w:val="00DA51EC"/>
    <w:rsid w:val="00DB0CBA"/>
    <w:rsid w:val="00DB0E8A"/>
    <w:rsid w:val="00DB64CC"/>
    <w:rsid w:val="00DC0C42"/>
    <w:rsid w:val="00DC4A9C"/>
    <w:rsid w:val="00DC5963"/>
    <w:rsid w:val="00DC6424"/>
    <w:rsid w:val="00DD4E06"/>
    <w:rsid w:val="00DD75EA"/>
    <w:rsid w:val="00DE416D"/>
    <w:rsid w:val="00DE584A"/>
    <w:rsid w:val="00DF2D67"/>
    <w:rsid w:val="00DF4684"/>
    <w:rsid w:val="00DF53BE"/>
    <w:rsid w:val="00DF7F20"/>
    <w:rsid w:val="00E00EB5"/>
    <w:rsid w:val="00E02BA0"/>
    <w:rsid w:val="00E1058D"/>
    <w:rsid w:val="00E11E5C"/>
    <w:rsid w:val="00E14247"/>
    <w:rsid w:val="00E147CA"/>
    <w:rsid w:val="00E15756"/>
    <w:rsid w:val="00E17A75"/>
    <w:rsid w:val="00E21800"/>
    <w:rsid w:val="00E36BD4"/>
    <w:rsid w:val="00E40F62"/>
    <w:rsid w:val="00E42B94"/>
    <w:rsid w:val="00E42F57"/>
    <w:rsid w:val="00E5151F"/>
    <w:rsid w:val="00E55D0B"/>
    <w:rsid w:val="00E64432"/>
    <w:rsid w:val="00E6508C"/>
    <w:rsid w:val="00E65FEE"/>
    <w:rsid w:val="00E66828"/>
    <w:rsid w:val="00E7101B"/>
    <w:rsid w:val="00E71C2D"/>
    <w:rsid w:val="00E778A6"/>
    <w:rsid w:val="00E81AFF"/>
    <w:rsid w:val="00E8249A"/>
    <w:rsid w:val="00E844BA"/>
    <w:rsid w:val="00E86325"/>
    <w:rsid w:val="00E86556"/>
    <w:rsid w:val="00E8746C"/>
    <w:rsid w:val="00E900BB"/>
    <w:rsid w:val="00E97A81"/>
    <w:rsid w:val="00EA06A6"/>
    <w:rsid w:val="00EA0D80"/>
    <w:rsid w:val="00EA5412"/>
    <w:rsid w:val="00EA56D1"/>
    <w:rsid w:val="00EB3F36"/>
    <w:rsid w:val="00EB770E"/>
    <w:rsid w:val="00EB7A83"/>
    <w:rsid w:val="00EC0193"/>
    <w:rsid w:val="00EC0910"/>
    <w:rsid w:val="00EC5040"/>
    <w:rsid w:val="00EC7F2A"/>
    <w:rsid w:val="00ED070B"/>
    <w:rsid w:val="00ED21FD"/>
    <w:rsid w:val="00EE2BDC"/>
    <w:rsid w:val="00EE73C1"/>
    <w:rsid w:val="00EF0ABC"/>
    <w:rsid w:val="00EF0F47"/>
    <w:rsid w:val="00EF12D7"/>
    <w:rsid w:val="00EF2A04"/>
    <w:rsid w:val="00EF4FCD"/>
    <w:rsid w:val="00F0182F"/>
    <w:rsid w:val="00F01990"/>
    <w:rsid w:val="00F02DC0"/>
    <w:rsid w:val="00F063C7"/>
    <w:rsid w:val="00F07B4E"/>
    <w:rsid w:val="00F07C96"/>
    <w:rsid w:val="00F07E4C"/>
    <w:rsid w:val="00F1093C"/>
    <w:rsid w:val="00F168C3"/>
    <w:rsid w:val="00F16C53"/>
    <w:rsid w:val="00F213FF"/>
    <w:rsid w:val="00F22B81"/>
    <w:rsid w:val="00F24DB7"/>
    <w:rsid w:val="00F3218F"/>
    <w:rsid w:val="00F341F2"/>
    <w:rsid w:val="00F4120A"/>
    <w:rsid w:val="00F462D8"/>
    <w:rsid w:val="00F516A7"/>
    <w:rsid w:val="00F530A2"/>
    <w:rsid w:val="00F561AA"/>
    <w:rsid w:val="00F62F92"/>
    <w:rsid w:val="00F63F9B"/>
    <w:rsid w:val="00F64571"/>
    <w:rsid w:val="00F65B43"/>
    <w:rsid w:val="00F65E96"/>
    <w:rsid w:val="00F67340"/>
    <w:rsid w:val="00F73F42"/>
    <w:rsid w:val="00F74902"/>
    <w:rsid w:val="00F77802"/>
    <w:rsid w:val="00F77E4C"/>
    <w:rsid w:val="00F80C68"/>
    <w:rsid w:val="00F82BAD"/>
    <w:rsid w:val="00F90B3F"/>
    <w:rsid w:val="00F91DE9"/>
    <w:rsid w:val="00FA2058"/>
    <w:rsid w:val="00FA252B"/>
    <w:rsid w:val="00FA4DAD"/>
    <w:rsid w:val="00FA691E"/>
    <w:rsid w:val="00FB0DA8"/>
    <w:rsid w:val="00FB3BC3"/>
    <w:rsid w:val="00FB5588"/>
    <w:rsid w:val="00FB668F"/>
    <w:rsid w:val="00FC12BC"/>
    <w:rsid w:val="00FC1367"/>
    <w:rsid w:val="00FC1C58"/>
    <w:rsid w:val="00FC42DC"/>
    <w:rsid w:val="00FC44F1"/>
    <w:rsid w:val="00FC4F3D"/>
    <w:rsid w:val="00FC52B0"/>
    <w:rsid w:val="00FC5B7D"/>
    <w:rsid w:val="00FC6B00"/>
    <w:rsid w:val="00FC7BB9"/>
    <w:rsid w:val="00FC7F8E"/>
    <w:rsid w:val="00FD0639"/>
    <w:rsid w:val="00FD0B4C"/>
    <w:rsid w:val="00FD58D6"/>
    <w:rsid w:val="00FD5E55"/>
    <w:rsid w:val="00FD64D4"/>
    <w:rsid w:val="00FD6F8B"/>
    <w:rsid w:val="00FD73A5"/>
    <w:rsid w:val="00FD7CCA"/>
    <w:rsid w:val="00FE06BF"/>
    <w:rsid w:val="00FE3BE3"/>
    <w:rsid w:val="00FE6566"/>
    <w:rsid w:val="00FF3CD5"/>
    <w:rsid w:val="00FF44A7"/>
    <w:rsid w:val="00FF4606"/>
    <w:rsid w:val="06A5097F"/>
    <w:rsid w:val="15213403"/>
    <w:rsid w:val="16AF571E"/>
    <w:rsid w:val="1B311D92"/>
    <w:rsid w:val="2A0D3787"/>
    <w:rsid w:val="439B0433"/>
    <w:rsid w:val="4B57E1B0"/>
    <w:rsid w:val="4D2DB666"/>
    <w:rsid w:val="52D92263"/>
    <w:rsid w:val="55AF36D2"/>
    <w:rsid w:val="5AF93F87"/>
    <w:rsid w:val="6815D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1A1236"/>
  <w15:chartTrackingRefBased/>
  <w15:docId w15:val="{570CCFDD-68C7-472B-B31F-B87F642D1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6A64"/>
  </w:style>
  <w:style w:type="paragraph" w:styleId="Heading1">
    <w:name w:val="heading 1"/>
    <w:basedOn w:val="Normal"/>
    <w:next w:val="Normal"/>
    <w:link w:val="Heading1Char"/>
    <w:uiPriority w:val="9"/>
    <w:qFormat/>
    <w:rsid w:val="0044086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31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1A8"/>
  </w:style>
  <w:style w:type="paragraph" w:styleId="Footer">
    <w:name w:val="footer"/>
    <w:basedOn w:val="Normal"/>
    <w:link w:val="FooterChar"/>
    <w:uiPriority w:val="99"/>
    <w:unhideWhenUsed/>
    <w:rsid w:val="004831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1A8"/>
  </w:style>
  <w:style w:type="table" w:styleId="TableGrid">
    <w:name w:val="Table Grid"/>
    <w:basedOn w:val="TableNormal"/>
    <w:uiPriority w:val="39"/>
    <w:rsid w:val="004831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831A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831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831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831A8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17F89"/>
    <w:rPr>
      <w:color w:val="0563C1" w:themeColor="hyperlink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4831A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BC68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27415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09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0910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C5B7D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4086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440866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440866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440866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440866"/>
    <w:pPr>
      <w:spacing w:after="100"/>
      <w:ind w:left="440"/>
    </w:pPr>
    <w:rPr>
      <w:rFonts w:eastAsiaTheme="minorEastAsia" w:cs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0604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0604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0604E"/>
    <w:rPr>
      <w:vertAlign w:val="superscript"/>
    </w:rPr>
  </w:style>
  <w:style w:type="paragraph" w:customStyle="1" w:styleId="paragraph">
    <w:name w:val="paragraph"/>
    <w:basedOn w:val="Normal"/>
    <w:rsid w:val="00F063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063C7"/>
  </w:style>
  <w:style w:type="character" w:customStyle="1" w:styleId="eop">
    <w:name w:val="eop"/>
    <w:basedOn w:val="DefaultParagraphFont"/>
    <w:rsid w:val="00F063C7"/>
  </w:style>
  <w:style w:type="paragraph" w:styleId="NormalWeb">
    <w:name w:val="Normal (Web)"/>
    <w:basedOn w:val="Normal"/>
    <w:uiPriority w:val="99"/>
    <w:unhideWhenUsed/>
    <w:rsid w:val="003E4E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E4EB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922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5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28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8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9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4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0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2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76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26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52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publichealth.lacounty.gov/media/Coronavirus/vaccine/faq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publichealth.lacounty.gov/media/Coronavirus/docs/vaccine/VaccineFacts_Parents.pdf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publichealth.lacounty.gov/media/Coronavirus/docs/COVID19_Vaccine_School_Clinic_Toolkit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DEE3D77AF1184097E513F255EF5225" ma:contentTypeVersion="3" ma:contentTypeDescription="Create a new document." ma:contentTypeScope="" ma:versionID="1419fe051c61cc311c61343fc9e15282">
  <xsd:schema xmlns:xsd="http://www.w3.org/2001/XMLSchema" xmlns:xs="http://www.w3.org/2001/XMLSchema" xmlns:p="http://schemas.microsoft.com/office/2006/metadata/properties" xmlns:ns2="958702ed-7d6e-4bdc-92b3-7f97c7d76dfb" targetNamespace="http://schemas.microsoft.com/office/2006/metadata/properties" ma:root="true" ma:fieldsID="3319def2711d9e1af6ba4de3b2e40330" ns2:_="">
    <xsd:import namespace="958702ed-7d6e-4bdc-92b3-7f97c7d76d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8702ed-7d6e-4bdc-92b3-7f97c7d76d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Count" ma:index="10" nillable="true" ma:displayName="Count" ma:decimals="0" ma:format="Dropdown" ma:internalName="Count" ma:percentage="FALSE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unt xmlns="958702ed-7d6e-4bdc-92b3-7f97c7d76dfb" xsi:nil="true"/>
  </documentManagement>
</p:properties>
</file>

<file path=customXml/itemProps1.xml><?xml version="1.0" encoding="utf-8"?>
<ds:datastoreItem xmlns:ds="http://schemas.openxmlformats.org/officeDocument/2006/customXml" ds:itemID="{72430727-EC0F-4B5E-A65E-6707841E0E4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43D9EDB-DCC0-45E1-9949-DA7057CD3BB6}"/>
</file>

<file path=customXml/itemProps3.xml><?xml version="1.0" encoding="utf-8"?>
<ds:datastoreItem xmlns:ds="http://schemas.openxmlformats.org/officeDocument/2006/customXml" ds:itemID="{5F6BE7D0-5C50-4E3C-B4F8-379BC8ADF78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C0CD302-1942-46F6-9AA8-F5D42E956C64}">
  <ds:schemaRefs>
    <ds:schemaRef ds:uri="http://schemas.microsoft.com/office/2006/metadata/properties"/>
    <ds:schemaRef ds:uri="http://schemas.microsoft.com/office/infopath/2007/PartnerControls"/>
    <ds:schemaRef ds:uri="d36da4fa-aa45-46ff-b7c5-b21f3d4402b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47</Words>
  <Characters>2552</Characters>
  <Application>Microsoft Office Word</Application>
  <DocSecurity>4</DocSecurity>
  <Lines>21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Public Health Information Systems</Company>
  <LinksUpToDate>false</LinksUpToDate>
  <CharactersWithSpaces>2994</CharactersWithSpaces>
  <SharedDoc>false</SharedDoc>
  <HLinks>
    <vt:vector size="12" baseType="variant">
      <vt:variant>
        <vt:i4>4128867</vt:i4>
      </vt:variant>
      <vt:variant>
        <vt:i4>3</vt:i4>
      </vt:variant>
      <vt:variant>
        <vt:i4>0</vt:i4>
      </vt:variant>
      <vt:variant>
        <vt:i4>5</vt:i4>
      </vt:variant>
      <vt:variant>
        <vt:lpwstr>http://www.publichealth.lacounty.gov/media/Coronavirus/vaccine/faqs.htm</vt:lpwstr>
      </vt:variant>
      <vt:variant>
        <vt:lpwstr/>
      </vt:variant>
      <vt:variant>
        <vt:i4>6881373</vt:i4>
      </vt:variant>
      <vt:variant>
        <vt:i4>0</vt:i4>
      </vt:variant>
      <vt:variant>
        <vt:i4>0</vt:i4>
      </vt:variant>
      <vt:variant>
        <vt:i4>5</vt:i4>
      </vt:variant>
      <vt:variant>
        <vt:lpwstr>http://publichealth.lacounty.gov/media/Coronavirus/docs/vaccine/FAQ-Vaccine_ParentsGuardian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a Diaz</dc:creator>
  <cp:keywords/>
  <dc:description/>
  <cp:lastModifiedBy>Josafat Rico</cp:lastModifiedBy>
  <cp:revision>2</cp:revision>
  <cp:lastPrinted>2021-10-22T19:47:00Z</cp:lastPrinted>
  <dcterms:created xsi:type="dcterms:W3CDTF">2022-05-25T16:05:00Z</dcterms:created>
  <dcterms:modified xsi:type="dcterms:W3CDTF">2022-05-25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DEE3D77AF1184097E513F255EF5225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Order">
    <vt:r8>13700</vt:r8>
  </property>
</Properties>
</file>